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margin" w:tblpY="88"/>
        <w:tblW w:w="145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894"/>
        <w:gridCol w:w="6"/>
        <w:gridCol w:w="2888"/>
        <w:gridCol w:w="13"/>
        <w:gridCol w:w="2881"/>
        <w:gridCol w:w="20"/>
        <w:gridCol w:w="2874"/>
        <w:gridCol w:w="27"/>
        <w:gridCol w:w="2905"/>
      </w:tblGrid>
      <w:tr w:rsidR="00031024" w:rsidTr="000A14DA">
        <w:trPr>
          <w:trHeight w:val="1066"/>
        </w:trPr>
        <w:tc>
          <w:tcPr>
            <w:tcW w:w="14508" w:type="dxa"/>
            <w:gridSpan w:val="9"/>
            <w:vAlign w:val="center"/>
          </w:tcPr>
          <w:p w:rsidR="00031024" w:rsidRDefault="003915C8" w:rsidP="000A14DA">
            <w:pPr>
              <w:jc w:val="center"/>
              <w:rPr>
                <w:rFonts w:ascii="ITC Avant Garde Pro Md" w:hAnsi="ITC Avant Garde Pro Md"/>
                <w:b/>
                <w:bCs/>
                <w:sz w:val="44"/>
                <w:szCs w:val="44"/>
              </w:rPr>
            </w:pPr>
            <w:bookmarkStart w:id="0" w:name="_GoBack"/>
            <w:bookmarkEnd w:id="0"/>
            <w:r>
              <w:rPr>
                <w:rFonts w:ascii="ITC Avant Garde Pro Md" w:hAnsi="ITC Avant Garde Pro Md"/>
                <w:b/>
                <w:bCs/>
                <w:sz w:val="44"/>
                <w:szCs w:val="44"/>
              </w:rPr>
              <w:t>December</w:t>
            </w:r>
            <w:r w:rsidR="00031024" w:rsidRPr="00BA7B88">
              <w:rPr>
                <w:rFonts w:ascii="ITC Avant Garde Pro Md" w:hAnsi="ITC Avant Garde Pro Md"/>
                <w:b/>
                <w:bCs/>
                <w:sz w:val="44"/>
                <w:szCs w:val="44"/>
              </w:rPr>
              <w:t xml:space="preserve"> 2020 M</w:t>
            </w:r>
            <w:r w:rsidR="000A14DA">
              <w:rPr>
                <w:rFonts w:ascii="ITC Avant Garde Pro Md" w:hAnsi="ITC Avant Garde Pro Md"/>
                <w:b/>
                <w:bCs/>
                <w:sz w:val="44"/>
                <w:szCs w:val="44"/>
              </w:rPr>
              <w:t>enu</w:t>
            </w:r>
          </w:p>
          <w:p w:rsidR="000A14DA" w:rsidRPr="000A14DA" w:rsidRDefault="000A14DA" w:rsidP="000A14DA">
            <w:pPr>
              <w:jc w:val="center"/>
              <w:rPr>
                <w:rFonts w:ascii="ITC Avant Garde Pro Md" w:hAnsi="ITC Avant Garde Pro Md"/>
                <w:b/>
                <w:bCs/>
                <w:sz w:val="8"/>
                <w:szCs w:val="8"/>
              </w:rPr>
            </w:pPr>
          </w:p>
          <w:p w:rsidR="000A14DA" w:rsidRPr="000A14DA" w:rsidRDefault="00D94CAA" w:rsidP="000A14DA">
            <w:pPr>
              <w:widowControl w:val="0"/>
              <w:jc w:val="center"/>
              <w:rPr>
                <w:rFonts w:ascii="Arial" w:hAnsi="Arial" w:cs="Arial"/>
                <w:i/>
                <w:iCs/>
                <w:sz w:val="20"/>
              </w:rPr>
            </w:pPr>
            <w:r w:rsidRPr="00D94CAA">
              <w:rPr>
                <w:rFonts w:ascii="Arial" w:hAnsi="Arial" w:cs="Arial"/>
                <w:i/>
                <w:iCs/>
                <w:sz w:val="20"/>
              </w:rPr>
              <w:t>Items with **contain pork or pork products.  Menu subject to change due to availability.</w:t>
            </w:r>
          </w:p>
        </w:tc>
      </w:tr>
      <w:tr w:rsidR="0018151B" w:rsidTr="000A14DA">
        <w:trPr>
          <w:trHeight w:val="72"/>
        </w:trPr>
        <w:tc>
          <w:tcPr>
            <w:tcW w:w="2900" w:type="dxa"/>
            <w:gridSpan w:val="2"/>
            <w:vAlign w:val="center"/>
          </w:tcPr>
          <w:p w:rsidR="00C26DEF" w:rsidRPr="00BA7B88" w:rsidRDefault="00C26DEF" w:rsidP="000A14DA">
            <w:pPr>
              <w:tabs>
                <w:tab w:val="left" w:pos="600"/>
                <w:tab w:val="center" w:pos="1242"/>
              </w:tabs>
              <w:jc w:val="center"/>
              <w:rPr>
                <w:rFonts w:ascii="Arial" w:hAnsi="Arial" w:cs="Arial"/>
                <w:b/>
                <w:szCs w:val="24"/>
              </w:rPr>
            </w:pPr>
            <w:r w:rsidRPr="00BA7B88">
              <w:rPr>
                <w:rFonts w:ascii="Arial" w:hAnsi="Arial" w:cs="Arial"/>
                <w:b/>
                <w:szCs w:val="24"/>
              </w:rPr>
              <w:t>MONDAY</w:t>
            </w:r>
          </w:p>
        </w:tc>
        <w:tc>
          <w:tcPr>
            <w:tcW w:w="2901" w:type="dxa"/>
            <w:gridSpan w:val="2"/>
            <w:vAlign w:val="center"/>
          </w:tcPr>
          <w:p w:rsidR="00C26DEF" w:rsidRPr="00BA7B88" w:rsidRDefault="00C26DEF" w:rsidP="000A14DA">
            <w:pPr>
              <w:ind w:right="-108"/>
              <w:jc w:val="center"/>
              <w:rPr>
                <w:rFonts w:ascii="Arial" w:hAnsi="Arial" w:cs="Arial"/>
                <w:b/>
                <w:szCs w:val="24"/>
              </w:rPr>
            </w:pPr>
            <w:r w:rsidRPr="00BA7B88">
              <w:rPr>
                <w:rFonts w:ascii="Arial" w:hAnsi="Arial" w:cs="Arial"/>
                <w:b/>
                <w:szCs w:val="24"/>
              </w:rPr>
              <w:t>TUESDAY</w:t>
            </w:r>
          </w:p>
        </w:tc>
        <w:tc>
          <w:tcPr>
            <w:tcW w:w="2901" w:type="dxa"/>
            <w:gridSpan w:val="2"/>
            <w:vAlign w:val="center"/>
          </w:tcPr>
          <w:p w:rsidR="00C26DEF" w:rsidRPr="00BA7B88" w:rsidRDefault="00C26DEF" w:rsidP="000A14DA">
            <w:pPr>
              <w:pStyle w:val="Heading9"/>
              <w:ind w:right="-157"/>
              <w:rPr>
                <w:rFonts w:cs="Arial"/>
                <w:sz w:val="24"/>
                <w:szCs w:val="24"/>
              </w:rPr>
            </w:pPr>
            <w:r w:rsidRPr="00BA7B88">
              <w:rPr>
                <w:rFonts w:cs="Arial"/>
                <w:sz w:val="24"/>
                <w:szCs w:val="24"/>
              </w:rPr>
              <w:t>WEDNESDAY</w:t>
            </w:r>
          </w:p>
        </w:tc>
        <w:tc>
          <w:tcPr>
            <w:tcW w:w="2901" w:type="dxa"/>
            <w:gridSpan w:val="2"/>
            <w:vAlign w:val="center"/>
          </w:tcPr>
          <w:p w:rsidR="00C26DEF" w:rsidRPr="00BA7B88" w:rsidRDefault="00C26DEF" w:rsidP="000A14DA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BA7B88">
              <w:rPr>
                <w:rFonts w:ascii="Arial" w:hAnsi="Arial" w:cs="Arial"/>
                <w:b/>
                <w:szCs w:val="24"/>
              </w:rPr>
              <w:t>THURSDAY</w:t>
            </w:r>
          </w:p>
        </w:tc>
        <w:tc>
          <w:tcPr>
            <w:tcW w:w="2905" w:type="dxa"/>
            <w:vAlign w:val="center"/>
          </w:tcPr>
          <w:p w:rsidR="00C26DEF" w:rsidRPr="00BA7B88" w:rsidRDefault="00C26DEF" w:rsidP="000A14DA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BA7B88">
              <w:rPr>
                <w:rFonts w:ascii="Arial" w:hAnsi="Arial" w:cs="Arial"/>
                <w:b/>
                <w:szCs w:val="24"/>
              </w:rPr>
              <w:t>FRIDAY</w:t>
            </w:r>
          </w:p>
        </w:tc>
      </w:tr>
      <w:tr w:rsidR="008D19CE" w:rsidRPr="0002791E" w:rsidTr="000A14DA">
        <w:trPr>
          <w:trHeight w:hRule="exact" w:val="1591"/>
        </w:trPr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almon w/ Rosemary &amp; Garlic</w:t>
            </w:r>
          </w:p>
          <w:p w:rsidR="008D19CE" w:rsidRPr="0002791E" w:rsidRDefault="00A73694" w:rsidP="000A14DA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our</w:t>
            </w:r>
            <w:r w:rsidR="008D19CE" w:rsidRPr="0002791E">
              <w:rPr>
                <w:rFonts w:ascii="Arial" w:hAnsi="Arial" w:cs="Arial"/>
                <w:sz w:val="20"/>
              </w:rPr>
              <w:t>-Way Vegetables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auliflower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Orange</w:t>
            </w: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widowControl w:val="0"/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2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 xml:space="preserve">Chicken Cobbler 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Fresh Baked Biscuit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Brussel Sprouts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Apricots</w:t>
            </w: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3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Vegetable Lasagna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sparagu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elgi</w:t>
            </w:r>
            <w:r w:rsidR="00A73694">
              <w:rPr>
                <w:rFonts w:ascii="Arial" w:hAnsi="Arial" w:cs="Arial"/>
                <w:sz w:val="20"/>
              </w:rPr>
              <w:t>an</w:t>
            </w:r>
            <w:r w:rsidRPr="0002791E">
              <w:rPr>
                <w:rFonts w:ascii="Arial" w:hAnsi="Arial" w:cs="Arial"/>
                <w:sz w:val="20"/>
              </w:rPr>
              <w:t xml:space="preserve"> Vegetable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read</w:t>
            </w:r>
            <w:r w:rsidR="00A73694">
              <w:rPr>
                <w:rFonts w:ascii="Arial" w:hAnsi="Arial" w:cs="Arial"/>
                <w:sz w:val="20"/>
              </w:rPr>
              <w:t>s</w:t>
            </w:r>
            <w:r w:rsidRPr="0002791E">
              <w:rPr>
                <w:rFonts w:ascii="Arial" w:hAnsi="Arial" w:cs="Arial"/>
                <w:sz w:val="20"/>
              </w:rPr>
              <w:t>tick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anana</w:t>
            </w:r>
          </w:p>
        </w:tc>
        <w:tc>
          <w:tcPr>
            <w:tcW w:w="2932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4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Teriyaki Riblets**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sian Blend Vegetable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oleslaw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Graham Cracker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ineapple</w:t>
            </w:r>
          </w:p>
        </w:tc>
      </w:tr>
      <w:tr w:rsidR="008D19CE" w:rsidRPr="0002791E" w:rsidTr="000A14DA">
        <w:trPr>
          <w:trHeight w:val="1462"/>
        </w:trPr>
        <w:tc>
          <w:tcPr>
            <w:tcW w:w="2894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7</w:t>
            </w:r>
          </w:p>
          <w:p w:rsidR="008D19CE" w:rsidRPr="0002791E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Butternut Ravioli w/ Chicken</w:t>
            </w:r>
          </w:p>
          <w:p w:rsidR="008D19CE" w:rsidRPr="0002791E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 xml:space="preserve">Peas </w:t>
            </w:r>
            <w:r w:rsidR="00A73694">
              <w:rPr>
                <w:rFonts w:ascii="Arial" w:hAnsi="Arial" w:cs="Arial"/>
                <w:bCs/>
                <w:sz w:val="20"/>
              </w:rPr>
              <w:t>and</w:t>
            </w:r>
            <w:r w:rsidRPr="0002791E">
              <w:rPr>
                <w:rFonts w:ascii="Arial" w:hAnsi="Arial" w:cs="Arial"/>
                <w:bCs/>
                <w:sz w:val="20"/>
              </w:rPr>
              <w:t xml:space="preserve"> Carrots</w:t>
            </w:r>
          </w:p>
          <w:p w:rsidR="008D19CE" w:rsidRPr="0002791E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Garden Salad</w:t>
            </w:r>
          </w:p>
          <w:p w:rsidR="008D19CE" w:rsidRPr="0002791E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Whole Grain Roll</w:t>
            </w:r>
          </w:p>
          <w:p w:rsidR="008D3A3A" w:rsidRPr="000A14DA" w:rsidRDefault="008D19CE" w:rsidP="000A14DA">
            <w:pPr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bCs/>
                <w:sz w:val="20"/>
              </w:rPr>
              <w:t>Fruited Gelatin</w:t>
            </w: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BD239E" w:rsidP="000A14D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056640</wp:posOffset>
                      </wp:positionH>
                      <wp:positionV relativeFrom="paragraph">
                        <wp:posOffset>142875</wp:posOffset>
                      </wp:positionV>
                      <wp:extent cx="781050" cy="1003300"/>
                      <wp:effectExtent l="0" t="0" r="0" b="635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1003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BD226A" w:rsidRDefault="00BD226A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583890" cy="825500"/>
                                        <wp:effectExtent l="0" t="0" r="6985" b="0"/>
                                        <wp:docPr id="8" name="Picture 8" descr="Birthday Cake Clip Art | Free Download Clip Art | Free Clip Art | on  Clipart Library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0" descr="Birthday Cake Clip Art | Free Download Clip Art | Free Clip Art | on  Clipart Library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99393" cy="8474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83.2pt;margin-top:11.25pt;width:61.5pt;height:7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" filled="f" stroked="f" strokeweight=".5pt">
                      <v:textbox>
                        <w:txbxContent>
                          <w:p w:rsidR="00BD226A" w:rsidRDefault="00BD226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83890" cy="825500"/>
                                  <wp:effectExtent l="0" t="0" r="6985" b="0"/>
                                  <wp:docPr id="8" name="Picture 8" descr="Birthday Cake Clip Art | Free Download Clip Art | Free Clip Art | on  Clipart Libr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 descr="Birthday Cake Clip Art | Free Download Clip Art | Free Clip Art | on  Clipart Libr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9393" cy="8474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D19CE" w:rsidRPr="0002791E">
              <w:rPr>
                <w:rFonts w:ascii="Arial" w:hAnsi="Arial" w:cs="Arial"/>
                <w:sz w:val="20"/>
              </w:rPr>
              <w:t>8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 xml:space="preserve">Hamburger 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Lettuce and Tomato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weet Potato Frie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pple Slices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irthday Cake</w:t>
            </w: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9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Honey Glazed Ham**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Green Bean Casserole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asted Red Potatoe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8D19CE" w:rsidRPr="0002791E" w:rsidRDefault="008D19CE" w:rsidP="000A14DA">
            <w:pPr>
              <w:widowControl w:val="0"/>
              <w:rPr>
                <w:rFonts w:ascii="Arial" w:hAnsi="Arial" w:cs="Arial"/>
                <w:bCs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Fresh Cantaloupe</w:t>
            </w:r>
          </w:p>
        </w:tc>
        <w:tc>
          <w:tcPr>
            <w:tcW w:w="2894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0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Deli Turkey Sandwich w/ Lettuce &amp; Tomato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roccoli Salad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Macaroni Vegetable Salad</w:t>
            </w:r>
          </w:p>
          <w:p w:rsidR="008D19C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Grapes</w:t>
            </w:r>
          </w:p>
          <w:p w:rsidR="00A73694" w:rsidRPr="0002791E" w:rsidRDefault="00A73694" w:rsidP="000A14D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ookie</w:t>
            </w:r>
          </w:p>
        </w:tc>
        <w:tc>
          <w:tcPr>
            <w:tcW w:w="2932" w:type="dxa"/>
            <w:gridSpan w:val="2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</w:t>
            </w:r>
            <w:r w:rsidR="00F07FA0">
              <w:rPr>
                <w:rFonts w:ascii="Arial" w:hAnsi="Arial" w:cs="Arial"/>
                <w:sz w:val="20"/>
              </w:rPr>
              <w:t>1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Fish Stick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ax Beans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Vegetable Blend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ice Pilaf</w:t>
            </w:r>
          </w:p>
          <w:p w:rsidR="008D19CE" w:rsidRPr="0002791E" w:rsidRDefault="008D19CE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Mix</w:t>
            </w:r>
            <w:r w:rsidR="00A73694">
              <w:rPr>
                <w:rFonts w:ascii="Arial" w:hAnsi="Arial" w:cs="Arial"/>
                <w:sz w:val="20"/>
              </w:rPr>
              <w:t>ed</w:t>
            </w:r>
            <w:r w:rsidRPr="0002791E">
              <w:rPr>
                <w:rFonts w:ascii="Arial" w:hAnsi="Arial" w:cs="Arial"/>
                <w:sz w:val="20"/>
              </w:rPr>
              <w:t xml:space="preserve"> Berries</w:t>
            </w:r>
          </w:p>
        </w:tc>
      </w:tr>
      <w:tr w:rsidR="00717F02" w:rsidRPr="0002791E" w:rsidTr="000A14DA">
        <w:trPr>
          <w:cantSplit/>
          <w:trHeight w:hRule="exact" w:val="2217"/>
        </w:trPr>
        <w:tc>
          <w:tcPr>
            <w:tcW w:w="2894" w:type="dxa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4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olish Sausage w/ Kraut**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Zucchini</w:t>
            </w:r>
          </w:p>
          <w:p w:rsidR="00717F02" w:rsidRPr="0002791E" w:rsidRDefault="00A73694" w:rsidP="000A14D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ve</w:t>
            </w:r>
            <w:r w:rsidR="00717F02" w:rsidRPr="0002791E">
              <w:rPr>
                <w:rFonts w:ascii="Arial" w:hAnsi="Arial" w:cs="Arial"/>
                <w:sz w:val="20"/>
              </w:rPr>
              <w:t>-Way Vegetables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Bun</w:t>
            </w:r>
          </w:p>
          <w:p w:rsidR="00717F02" w:rsidRPr="0002791E" w:rsidRDefault="00717F02" w:rsidP="000A14DA">
            <w:pPr>
              <w:rPr>
                <w:rFonts w:ascii="Arial" w:hAnsi="Arial" w:cs="Arial"/>
                <w:b/>
                <w:bCs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Mango</w:t>
            </w:r>
          </w:p>
        </w:tc>
        <w:tc>
          <w:tcPr>
            <w:tcW w:w="2894" w:type="dxa"/>
            <w:gridSpan w:val="2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5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BQ Chicken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arrots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 xml:space="preserve">Spinach 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Mandarin Oranges</w:t>
            </w:r>
          </w:p>
        </w:tc>
        <w:tc>
          <w:tcPr>
            <w:tcW w:w="2894" w:type="dxa"/>
            <w:gridSpan w:val="2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6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Tuna Casserole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asted Tomatoes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unset Vegetables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Fruit Cocktail</w:t>
            </w:r>
          </w:p>
        </w:tc>
        <w:tc>
          <w:tcPr>
            <w:tcW w:w="2894" w:type="dxa"/>
            <w:gridSpan w:val="2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7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eef Baked Bolognese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aesar Salad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Lima Beans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717F02" w:rsidRPr="0002791E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Dice</w:t>
            </w:r>
            <w:r w:rsidR="00A73694">
              <w:rPr>
                <w:rFonts w:ascii="Arial" w:hAnsi="Arial" w:cs="Arial"/>
                <w:sz w:val="20"/>
              </w:rPr>
              <w:t>d</w:t>
            </w:r>
            <w:r w:rsidRPr="0002791E">
              <w:rPr>
                <w:rFonts w:ascii="Arial" w:hAnsi="Arial" w:cs="Arial"/>
                <w:sz w:val="20"/>
              </w:rPr>
              <w:t xml:space="preserve"> Pears</w:t>
            </w:r>
          </w:p>
        </w:tc>
        <w:tc>
          <w:tcPr>
            <w:tcW w:w="2932" w:type="dxa"/>
            <w:gridSpan w:val="2"/>
            <w:tcBorders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0A14DA" w:rsidRDefault="00717F02" w:rsidP="000A14DA">
            <w:pPr>
              <w:rPr>
                <w:rFonts w:ascii="Arial" w:hAnsi="Arial" w:cs="Arial"/>
                <w:b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18</w:t>
            </w:r>
          </w:p>
          <w:p w:rsidR="008D3A3A" w:rsidRPr="0002791E" w:rsidRDefault="008D3A3A" w:rsidP="000A14DA">
            <w:pPr>
              <w:rPr>
                <w:rFonts w:ascii="Arial" w:hAnsi="Arial" w:cs="Arial"/>
                <w:b/>
                <w:sz w:val="20"/>
              </w:rPr>
            </w:pPr>
            <w:r w:rsidRPr="0002791E">
              <w:rPr>
                <w:rFonts w:ascii="Arial" w:hAnsi="Arial" w:cs="Arial"/>
                <w:b/>
                <w:sz w:val="20"/>
              </w:rPr>
              <w:t>Christmas Luncheon</w:t>
            </w:r>
          </w:p>
          <w:p w:rsidR="008D3A3A" w:rsidRPr="0002791E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semary Garlic Beef w/ Demi Glaze</w:t>
            </w:r>
          </w:p>
          <w:p w:rsidR="008D3A3A" w:rsidRPr="0002791E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asted Potatoes</w:t>
            </w:r>
          </w:p>
          <w:p w:rsidR="008D3A3A" w:rsidRPr="0002791E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aramelized Carrots</w:t>
            </w:r>
          </w:p>
          <w:p w:rsidR="008D3A3A" w:rsidRPr="0002791E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Yeast Sweet Roll</w:t>
            </w:r>
          </w:p>
          <w:p w:rsidR="008D3A3A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Melon</w:t>
            </w:r>
          </w:p>
          <w:p w:rsidR="00717F02" w:rsidRPr="0002791E" w:rsidRDefault="00A73694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pple Cobbler</w:t>
            </w:r>
          </w:p>
        </w:tc>
      </w:tr>
      <w:tr w:rsidR="00717F02" w:rsidRPr="0002791E" w:rsidTr="000A14DA">
        <w:trPr>
          <w:trHeight w:hRule="exact" w:val="1730"/>
        </w:trPr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1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asted Turkey w/ Gravy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eas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hef’s Vegetables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ornbread Stuffing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717F02" w:rsidRPr="0002791E" w:rsidRDefault="008D3A3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Tropical Fruit</w:t>
            </w:r>
          </w:p>
        </w:tc>
        <w:tc>
          <w:tcPr>
            <w:tcW w:w="289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2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eef Tips w/ Mushroom Gravy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roccoli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Zucchini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rown Rice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Orange</w:t>
            </w:r>
          </w:p>
        </w:tc>
        <w:tc>
          <w:tcPr>
            <w:tcW w:w="28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8D3A3A" w:rsidRPr="0002791E" w:rsidRDefault="00717F02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3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hicken Fajita</w:t>
            </w:r>
            <w:r w:rsidR="00A73694">
              <w:rPr>
                <w:rFonts w:ascii="Arial" w:hAnsi="Arial" w:cs="Arial"/>
                <w:sz w:val="20"/>
              </w:rPr>
              <w:t>s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eppers &amp; Onions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into Beans</w:t>
            </w:r>
          </w:p>
          <w:p w:rsidR="008D3A3A" w:rsidRPr="0002791E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 xml:space="preserve">Whole Wheat </w:t>
            </w:r>
            <w:r w:rsidR="00A73694">
              <w:rPr>
                <w:rFonts w:ascii="Arial" w:hAnsi="Arial" w:cs="Arial"/>
                <w:sz w:val="20"/>
              </w:rPr>
              <w:t>T</w:t>
            </w:r>
            <w:r w:rsidRPr="0002791E">
              <w:rPr>
                <w:rFonts w:ascii="Arial" w:hAnsi="Arial" w:cs="Arial"/>
                <w:sz w:val="20"/>
              </w:rPr>
              <w:t>ortilla</w:t>
            </w:r>
          </w:p>
          <w:p w:rsidR="008D3A3A" w:rsidRDefault="008D3A3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anana</w:t>
            </w:r>
          </w:p>
          <w:p w:rsidR="001C6245" w:rsidRPr="0002791E" w:rsidRDefault="00A73694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pple Crisp</w:t>
            </w:r>
          </w:p>
        </w:tc>
        <w:tc>
          <w:tcPr>
            <w:tcW w:w="28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717F02" w:rsidRPr="0002791E" w:rsidRDefault="00717F02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4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aked Tilapia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eas and Carrots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russel Sprouts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Grain Roll</w:t>
            </w:r>
          </w:p>
          <w:p w:rsidR="00BD226A" w:rsidRDefault="00316B1A" w:rsidP="000A14DA">
            <w:pPr>
              <w:widowControl w:val="0"/>
              <w:rPr>
                <w:noProof/>
              </w:rPr>
            </w:pPr>
            <w:r w:rsidRPr="0002791E">
              <w:rPr>
                <w:rFonts w:ascii="Arial" w:hAnsi="Arial" w:cs="Arial"/>
                <w:sz w:val="20"/>
              </w:rPr>
              <w:t>Grapes</w:t>
            </w:r>
          </w:p>
          <w:p w:rsidR="00717F02" w:rsidRPr="0002791E" w:rsidRDefault="00717F02" w:rsidP="000A14DA">
            <w:pPr>
              <w:widowControl w:val="0"/>
              <w:rPr>
                <w:rFonts w:ascii="Arial" w:hAnsi="Arial" w:cs="Arial"/>
                <w:sz w:val="20"/>
              </w:rPr>
            </w:pPr>
          </w:p>
        </w:tc>
        <w:tc>
          <w:tcPr>
            <w:tcW w:w="29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0A14DA" w:rsidRDefault="00717F02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5</w:t>
            </w:r>
          </w:p>
          <w:p w:rsidR="000A14DA" w:rsidRDefault="000A14DA" w:rsidP="000A14DA">
            <w:pPr>
              <w:jc w:val="center"/>
              <w:rPr>
                <w:rFonts w:ascii="Arial" w:hAnsi="Arial" w:cs="Arial"/>
                <w:sz w:val="20"/>
              </w:rPr>
            </w:pPr>
            <w:r>
              <w:rPr>
                <w:noProof/>
              </w:rPr>
              <w:drawing>
                <wp:inline distT="0" distB="0" distL="0" distR="0">
                  <wp:extent cx="1143000" cy="663296"/>
                  <wp:effectExtent l="0" t="0" r="0" b="3810"/>
                  <wp:docPr id="2" name="Picture 2" descr="Free Merry Christmas Cliparts, Download Free Clip Art, Free Clip Art on  Clipart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ree Merry Christmas Cliparts, Download Free Clip Art, Free Clip Art on  Clipart Librar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268" b="11701"/>
                          <a:stretch/>
                        </pic:blipFill>
                        <pic:spPr bwMode="auto">
                          <a:xfrm>
                            <a:off x="0" y="0"/>
                            <a:ext cx="1165957" cy="676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BD226A" w:rsidRPr="00BD226A" w:rsidRDefault="00BD226A" w:rsidP="000A14DA">
            <w:pPr>
              <w:jc w:val="center"/>
              <w:rPr>
                <w:rFonts w:ascii="Arial" w:hAnsi="Arial" w:cs="Arial"/>
                <w:sz w:val="8"/>
                <w:szCs w:val="8"/>
              </w:rPr>
            </w:pPr>
          </w:p>
          <w:p w:rsidR="00BD226A" w:rsidRPr="0002791E" w:rsidRDefault="00BD226A" w:rsidP="000A14DA">
            <w:pPr>
              <w:jc w:val="center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los</w:t>
            </w:r>
            <w:r>
              <w:rPr>
                <w:rFonts w:ascii="Arial" w:hAnsi="Arial" w:cs="Arial"/>
                <w:sz w:val="20"/>
              </w:rPr>
              <w:t>e</w:t>
            </w:r>
            <w:r w:rsidRPr="0002791E">
              <w:rPr>
                <w:rFonts w:ascii="Arial" w:hAnsi="Arial" w:cs="Arial"/>
                <w:sz w:val="20"/>
              </w:rPr>
              <w:t>d for Holiday Observance</w:t>
            </w:r>
          </w:p>
        </w:tc>
      </w:tr>
      <w:tr w:rsidR="00316B1A" w:rsidRPr="0002791E" w:rsidTr="00BD226A">
        <w:trPr>
          <w:trHeight w:hRule="exact" w:val="2264"/>
        </w:trPr>
        <w:tc>
          <w:tcPr>
            <w:tcW w:w="2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316B1A" w:rsidRPr="0002791E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8</w:t>
            </w:r>
          </w:p>
          <w:p w:rsidR="00316B1A" w:rsidRPr="0002791E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Eggplant Parmesan</w:t>
            </w:r>
          </w:p>
          <w:p w:rsidR="00316B1A" w:rsidRPr="0002791E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Grilled Artichokes</w:t>
            </w:r>
          </w:p>
          <w:p w:rsidR="00316B1A" w:rsidRPr="0002791E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ugar Snap Peas</w:t>
            </w:r>
          </w:p>
          <w:p w:rsidR="00316B1A" w:rsidRPr="0002791E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Whole Wheat Pasta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lums</w:t>
            </w:r>
          </w:p>
        </w:tc>
        <w:tc>
          <w:tcPr>
            <w:tcW w:w="28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29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orned Beef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teamed Cabbage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ed Potatoes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ye Bread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Apples</w:t>
            </w:r>
          </w:p>
        </w:tc>
        <w:tc>
          <w:tcPr>
            <w:tcW w:w="28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30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Herb Roasted Chicken</w:t>
            </w:r>
          </w:p>
          <w:p w:rsidR="00316B1A" w:rsidRPr="0002791E" w:rsidRDefault="00BD239E" w:rsidP="000A14DA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6694392" wp14:editId="2F52061E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97155</wp:posOffset>
                      </wp:positionV>
                      <wp:extent cx="781050" cy="1003300"/>
                      <wp:effectExtent l="0" t="0" r="0" b="635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1003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BD239E" w:rsidRDefault="00BD239E" w:rsidP="00BD239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694392" id="Text Box 9" o:spid="_x0000_s1027" type="#_x0000_t202" style="position:absolute;margin-left:76.15pt;margin-top:7.65pt;width:61.5pt;height:7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" filled="f" stroked="f" strokeweight=".5pt">
                      <v:textbox>
                        <w:txbxContent>
                          <w:p w:rsidR="00BD239E" w:rsidRDefault="00BD239E" w:rsidP="00BD239E"/>
                        </w:txbxContent>
                      </v:textbox>
                    </v:shape>
                  </w:pict>
                </mc:Fallback>
              </mc:AlternateContent>
            </w:r>
            <w:r w:rsidR="00316B1A" w:rsidRPr="0002791E">
              <w:rPr>
                <w:rFonts w:ascii="Arial" w:hAnsi="Arial" w:cs="Arial"/>
                <w:sz w:val="20"/>
              </w:rPr>
              <w:t>Spinach</w:t>
            </w:r>
          </w:p>
          <w:p w:rsidR="00316B1A" w:rsidRPr="0002791E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aked Beans</w:t>
            </w:r>
          </w:p>
          <w:p w:rsidR="00316B1A" w:rsidRDefault="00316B1A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Pineapple</w:t>
            </w:r>
          </w:p>
          <w:p w:rsidR="00F07FA0" w:rsidRPr="0002791E" w:rsidRDefault="00F07FA0" w:rsidP="000A14DA">
            <w:pPr>
              <w:widowControl w:val="0"/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irthday Cake</w:t>
            </w:r>
          </w:p>
        </w:tc>
        <w:tc>
          <w:tcPr>
            <w:tcW w:w="289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72" w:type="dxa"/>
              <w:left w:w="72" w:type="dxa"/>
              <w:bottom w:w="72" w:type="dxa"/>
              <w:right w:w="72" w:type="dxa"/>
            </w:tcMar>
          </w:tcPr>
          <w:p w:rsidR="000A14DA" w:rsidRDefault="00316B1A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31</w:t>
            </w:r>
          </w:p>
          <w:p w:rsidR="001C6245" w:rsidRPr="0002791E" w:rsidRDefault="001C6245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crambled Egg</w:t>
            </w:r>
            <w:r w:rsidR="00F07FA0">
              <w:rPr>
                <w:rFonts w:ascii="Arial" w:hAnsi="Arial" w:cs="Arial"/>
                <w:sz w:val="20"/>
              </w:rPr>
              <w:t>s</w:t>
            </w:r>
          </w:p>
          <w:p w:rsidR="001C6245" w:rsidRPr="0002791E" w:rsidRDefault="001C6245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Sausage Gravy**</w:t>
            </w:r>
          </w:p>
          <w:p w:rsidR="001C6245" w:rsidRPr="0002791E" w:rsidRDefault="001C6245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Cheddar Biscuit</w:t>
            </w:r>
          </w:p>
          <w:p w:rsidR="001C6245" w:rsidRPr="0002791E" w:rsidRDefault="001C6245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Rosemary Roasted Potatoes</w:t>
            </w:r>
          </w:p>
          <w:p w:rsidR="001C6245" w:rsidRPr="0002791E" w:rsidRDefault="00BD226A" w:rsidP="000A14DA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782320</wp:posOffset>
                      </wp:positionH>
                      <wp:positionV relativeFrom="paragraph">
                        <wp:posOffset>17145</wp:posOffset>
                      </wp:positionV>
                      <wp:extent cx="1052195" cy="72390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52195" cy="723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BD226A" w:rsidRDefault="00BD226A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8EBFEE2" wp14:editId="609DD494">
                                        <wp:extent cx="904379" cy="633412"/>
                                        <wp:effectExtent l="0" t="0" r="0" b="0"/>
                                        <wp:docPr id="5" name="Picture 5" descr="Free Happy New Year Clipart, Download Free Clip Art, Free Clip Art on  Clipart Library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8" descr="Free Happy New Year Clipart, Download Free Clip Art, Free Clip Art on  Clipart Library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 rotWithShape="1"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9846" t="24093" r="15605" b="35479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1420" cy="7504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6" o:spid="_x0000_s1028" type="#_x0000_t202" style="position:absolute;margin-left:61.6pt;margin-top:1.35pt;width:82.85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" filled="f" stroked="f" strokeweight=".5pt">
                      <v:textbox>
                        <w:txbxContent>
                          <w:p w:rsidR="00BD226A" w:rsidRDefault="00BD226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EBFEE2" wp14:editId="609DD494">
                                  <wp:extent cx="904379" cy="633412"/>
                                  <wp:effectExtent l="0" t="0" r="0" b="0"/>
                                  <wp:docPr id="5" name="Picture 5" descr="Free Happy New Year Clipart, Download Free Clip Art, Free Clip Art on  Clipart Library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 descr="Free Happy New Year Clipart, Download Free Clip Art, Free Clip Art on  Clipart Library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9846" t="24093" r="15605" b="3547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1420" cy="750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C6245" w:rsidRPr="0002791E">
              <w:rPr>
                <w:rFonts w:ascii="Arial" w:hAnsi="Arial" w:cs="Arial"/>
                <w:sz w:val="20"/>
              </w:rPr>
              <w:t>Cantaloupe</w:t>
            </w:r>
          </w:p>
          <w:p w:rsidR="00316B1A" w:rsidRDefault="001C6245" w:rsidP="000A14DA">
            <w:pPr>
              <w:rPr>
                <w:rFonts w:ascii="Arial" w:hAnsi="Arial" w:cs="Arial"/>
                <w:sz w:val="20"/>
              </w:rPr>
            </w:pPr>
            <w:r w:rsidRPr="0002791E">
              <w:rPr>
                <w:rFonts w:ascii="Arial" w:hAnsi="Arial" w:cs="Arial"/>
                <w:sz w:val="20"/>
              </w:rPr>
              <w:t>Blueberry Crisp</w:t>
            </w:r>
          </w:p>
          <w:p w:rsidR="00BD226A" w:rsidRDefault="00BD226A" w:rsidP="00BD226A">
            <w:pPr>
              <w:jc w:val="right"/>
              <w:rPr>
                <w:rFonts w:ascii="Arial" w:hAnsi="Arial" w:cs="Arial"/>
                <w:sz w:val="20"/>
              </w:rPr>
            </w:pPr>
          </w:p>
          <w:p w:rsidR="00BD226A" w:rsidRPr="0002791E" w:rsidRDefault="00BD226A" w:rsidP="00BD226A">
            <w:pPr>
              <w:jc w:val="right"/>
              <w:rPr>
                <w:rFonts w:ascii="Arial" w:hAnsi="Arial" w:cs="Arial"/>
                <w:sz w:val="20"/>
              </w:rPr>
            </w:pPr>
          </w:p>
        </w:tc>
        <w:tc>
          <w:tcPr>
            <w:tcW w:w="293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16B1A" w:rsidRPr="0002791E" w:rsidRDefault="00316B1A" w:rsidP="00BD226A">
            <w:pPr>
              <w:widowControl w:val="0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C26DEF" w:rsidRPr="006D3BC6" w:rsidRDefault="00C26DEF" w:rsidP="0002791E">
      <w:pPr>
        <w:widowControl w:val="0"/>
        <w:rPr>
          <w:rFonts w:ascii="Arial" w:hAnsi="Arial" w:cs="Arial"/>
          <w:b/>
          <w:bCs/>
          <w:sz w:val="20"/>
        </w:rPr>
      </w:pPr>
    </w:p>
    <w:sectPr w:rsidR="00C26DEF" w:rsidRPr="006D3BC6" w:rsidSect="000A14DA">
      <w:pgSz w:w="15840" w:h="12240" w:orient="landscape" w:code="1"/>
      <w:pgMar w:top="288" w:right="720" w:bottom="288" w:left="720" w:header="720" w:footer="720" w:gutter="0"/>
      <w:cols w:space="720"/>
      <w:vAlign w:val="center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0720" w:rsidRDefault="00DA0720">
      <w:r>
        <w:separator/>
      </w:r>
    </w:p>
  </w:endnote>
  <w:endnote w:type="continuationSeparator" w:id="0">
    <w:p w:rsidR="00DA0720" w:rsidRDefault="00DA0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a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hyllis ATT">
    <w:charset w:val="00"/>
    <w:family w:val="script"/>
    <w:pitch w:val="variable"/>
    <w:sig w:usb0="00000003" w:usb1="00000000" w:usb2="00000000" w:usb3="00000000" w:csb0="00000001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TC Avant Garde Pro Md">
    <w:altName w:val="Arial"/>
    <w:panose1 w:val="00000000000000000000"/>
    <w:charset w:val="00"/>
    <w:family w:val="swiss"/>
    <w:notTrueType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0720" w:rsidRDefault="00DA0720">
      <w:r>
        <w:separator/>
      </w:r>
    </w:p>
  </w:footnote>
  <w:footnote w:type="continuationSeparator" w:id="0">
    <w:p w:rsidR="00DA0720" w:rsidRDefault="00DA0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A0365"/>
    <w:multiLevelType w:val="hybridMultilevel"/>
    <w:tmpl w:val="55F4DEFC"/>
    <w:lvl w:ilvl="0" w:tplc="42148E8E">
      <w:start w:val="25"/>
      <w:numFmt w:val="decimal"/>
      <w:lvlText w:val="%1"/>
      <w:lvlJc w:val="left"/>
      <w:pPr>
        <w:tabs>
          <w:tab w:val="num" w:pos="600"/>
        </w:tabs>
        <w:ind w:left="6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1" w15:restartNumberingAfterBreak="0">
    <w:nsid w:val="16DA6E0B"/>
    <w:multiLevelType w:val="hybridMultilevel"/>
    <w:tmpl w:val="1EB423FA"/>
    <w:lvl w:ilvl="0" w:tplc="05E09FBA">
      <w:start w:val="30"/>
      <w:numFmt w:val="decimal"/>
      <w:lvlText w:val="%1"/>
      <w:lvlJc w:val="left"/>
      <w:pPr>
        <w:tabs>
          <w:tab w:val="num" w:pos="421"/>
        </w:tabs>
        <w:ind w:left="421" w:hanging="3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34"/>
        </w:tabs>
        <w:ind w:left="113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54"/>
        </w:tabs>
        <w:ind w:left="185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4"/>
        </w:tabs>
        <w:ind w:left="257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94"/>
        </w:tabs>
        <w:ind w:left="329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14"/>
        </w:tabs>
        <w:ind w:left="401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34"/>
        </w:tabs>
        <w:ind w:left="473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54"/>
        </w:tabs>
        <w:ind w:left="545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74"/>
        </w:tabs>
        <w:ind w:left="6174" w:hanging="180"/>
      </w:pPr>
    </w:lvl>
  </w:abstractNum>
  <w:abstractNum w:abstractNumId="2" w15:restartNumberingAfterBreak="0">
    <w:nsid w:val="766137A0"/>
    <w:multiLevelType w:val="singleLevel"/>
    <w:tmpl w:val="04090001"/>
    <w:lvl w:ilvl="0">
      <w:start w:val="480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czNzQ2NjM2NDZT0lEKTi0uzszPAykwtKwFAIuB9fUtAAAA"/>
  </w:docVars>
  <w:rsids>
    <w:rsidRoot w:val="00CD4495"/>
    <w:rsid w:val="0000037C"/>
    <w:rsid w:val="000023C0"/>
    <w:rsid w:val="00003089"/>
    <w:rsid w:val="0000432E"/>
    <w:rsid w:val="00005532"/>
    <w:rsid w:val="00014C70"/>
    <w:rsid w:val="000177B1"/>
    <w:rsid w:val="00017C0D"/>
    <w:rsid w:val="00021DA1"/>
    <w:rsid w:val="00023A51"/>
    <w:rsid w:val="00023CFD"/>
    <w:rsid w:val="00024935"/>
    <w:rsid w:val="00024D97"/>
    <w:rsid w:val="0002500F"/>
    <w:rsid w:val="0002703E"/>
    <w:rsid w:val="0002791E"/>
    <w:rsid w:val="00027C1B"/>
    <w:rsid w:val="00030309"/>
    <w:rsid w:val="00030716"/>
    <w:rsid w:val="00031024"/>
    <w:rsid w:val="00034040"/>
    <w:rsid w:val="00034945"/>
    <w:rsid w:val="00034F6E"/>
    <w:rsid w:val="00040305"/>
    <w:rsid w:val="000404A8"/>
    <w:rsid w:val="000406C3"/>
    <w:rsid w:val="00040FF1"/>
    <w:rsid w:val="0004233A"/>
    <w:rsid w:val="000435E8"/>
    <w:rsid w:val="000457C0"/>
    <w:rsid w:val="000507EC"/>
    <w:rsid w:val="00050BF8"/>
    <w:rsid w:val="00051373"/>
    <w:rsid w:val="00052AB5"/>
    <w:rsid w:val="00053A98"/>
    <w:rsid w:val="0005520B"/>
    <w:rsid w:val="00060AB4"/>
    <w:rsid w:val="00062C47"/>
    <w:rsid w:val="00062FFD"/>
    <w:rsid w:val="0006385B"/>
    <w:rsid w:val="00065EA5"/>
    <w:rsid w:val="0007264D"/>
    <w:rsid w:val="00072AFE"/>
    <w:rsid w:val="000802D3"/>
    <w:rsid w:val="00083A35"/>
    <w:rsid w:val="00086420"/>
    <w:rsid w:val="00091230"/>
    <w:rsid w:val="00093760"/>
    <w:rsid w:val="00094118"/>
    <w:rsid w:val="00095ECE"/>
    <w:rsid w:val="0009644E"/>
    <w:rsid w:val="000A0D0E"/>
    <w:rsid w:val="000A14DA"/>
    <w:rsid w:val="000A1750"/>
    <w:rsid w:val="000A2F52"/>
    <w:rsid w:val="000B186D"/>
    <w:rsid w:val="000B3C32"/>
    <w:rsid w:val="000B455A"/>
    <w:rsid w:val="000B4881"/>
    <w:rsid w:val="000B528A"/>
    <w:rsid w:val="000B5666"/>
    <w:rsid w:val="000B5C3D"/>
    <w:rsid w:val="000B6A93"/>
    <w:rsid w:val="000B7AAD"/>
    <w:rsid w:val="000B7EEC"/>
    <w:rsid w:val="000C0985"/>
    <w:rsid w:val="000C2458"/>
    <w:rsid w:val="000C619E"/>
    <w:rsid w:val="000D000D"/>
    <w:rsid w:val="000D1381"/>
    <w:rsid w:val="000D2367"/>
    <w:rsid w:val="000D3092"/>
    <w:rsid w:val="000D4CDE"/>
    <w:rsid w:val="000E00C1"/>
    <w:rsid w:val="000E0A9F"/>
    <w:rsid w:val="000E0FD0"/>
    <w:rsid w:val="000E4708"/>
    <w:rsid w:val="000E7160"/>
    <w:rsid w:val="000E75DC"/>
    <w:rsid w:val="000E7AC1"/>
    <w:rsid w:val="000F1B16"/>
    <w:rsid w:val="000F32D7"/>
    <w:rsid w:val="000F70D0"/>
    <w:rsid w:val="0010068D"/>
    <w:rsid w:val="001014F3"/>
    <w:rsid w:val="00101CF7"/>
    <w:rsid w:val="00106E71"/>
    <w:rsid w:val="0011073F"/>
    <w:rsid w:val="00111010"/>
    <w:rsid w:val="00111F9F"/>
    <w:rsid w:val="00113E63"/>
    <w:rsid w:val="00114CE8"/>
    <w:rsid w:val="00117D27"/>
    <w:rsid w:val="00124D37"/>
    <w:rsid w:val="001252F3"/>
    <w:rsid w:val="001269AA"/>
    <w:rsid w:val="0012704B"/>
    <w:rsid w:val="0012782A"/>
    <w:rsid w:val="00127D54"/>
    <w:rsid w:val="00130961"/>
    <w:rsid w:val="00131A62"/>
    <w:rsid w:val="001331D0"/>
    <w:rsid w:val="00134CD2"/>
    <w:rsid w:val="00137818"/>
    <w:rsid w:val="0014183C"/>
    <w:rsid w:val="00141B5F"/>
    <w:rsid w:val="00142023"/>
    <w:rsid w:val="0014217A"/>
    <w:rsid w:val="00142737"/>
    <w:rsid w:val="0014276A"/>
    <w:rsid w:val="00144F57"/>
    <w:rsid w:val="00147057"/>
    <w:rsid w:val="001470CD"/>
    <w:rsid w:val="0015507F"/>
    <w:rsid w:val="00155A2F"/>
    <w:rsid w:val="00157108"/>
    <w:rsid w:val="00161BAF"/>
    <w:rsid w:val="00163043"/>
    <w:rsid w:val="00163AE4"/>
    <w:rsid w:val="00164851"/>
    <w:rsid w:val="00165267"/>
    <w:rsid w:val="00167981"/>
    <w:rsid w:val="001713A7"/>
    <w:rsid w:val="0017225B"/>
    <w:rsid w:val="001729FD"/>
    <w:rsid w:val="00172B38"/>
    <w:rsid w:val="00172CAD"/>
    <w:rsid w:val="00172CB1"/>
    <w:rsid w:val="001734C6"/>
    <w:rsid w:val="0017519B"/>
    <w:rsid w:val="001766D9"/>
    <w:rsid w:val="00177598"/>
    <w:rsid w:val="001776F4"/>
    <w:rsid w:val="00177872"/>
    <w:rsid w:val="001809FF"/>
    <w:rsid w:val="001812EC"/>
    <w:rsid w:val="0018151B"/>
    <w:rsid w:val="001825F6"/>
    <w:rsid w:val="00182753"/>
    <w:rsid w:val="00184914"/>
    <w:rsid w:val="00184F36"/>
    <w:rsid w:val="0019018F"/>
    <w:rsid w:val="00190A3B"/>
    <w:rsid w:val="0019311D"/>
    <w:rsid w:val="00195B0F"/>
    <w:rsid w:val="0019668F"/>
    <w:rsid w:val="001973C2"/>
    <w:rsid w:val="001A0D83"/>
    <w:rsid w:val="001A0EB2"/>
    <w:rsid w:val="001A4FF2"/>
    <w:rsid w:val="001A6745"/>
    <w:rsid w:val="001A7A38"/>
    <w:rsid w:val="001B1E43"/>
    <w:rsid w:val="001B4401"/>
    <w:rsid w:val="001B58A8"/>
    <w:rsid w:val="001B7270"/>
    <w:rsid w:val="001C41F0"/>
    <w:rsid w:val="001C4A96"/>
    <w:rsid w:val="001C4EBC"/>
    <w:rsid w:val="001C59EA"/>
    <w:rsid w:val="001C6245"/>
    <w:rsid w:val="001D1438"/>
    <w:rsid w:val="001D42DD"/>
    <w:rsid w:val="001D46FD"/>
    <w:rsid w:val="001D511F"/>
    <w:rsid w:val="001D5349"/>
    <w:rsid w:val="001D69B8"/>
    <w:rsid w:val="001D725F"/>
    <w:rsid w:val="001E4516"/>
    <w:rsid w:val="001E50A9"/>
    <w:rsid w:val="001E68FB"/>
    <w:rsid w:val="001E6FE6"/>
    <w:rsid w:val="001F3977"/>
    <w:rsid w:val="001F3FDD"/>
    <w:rsid w:val="001F5A23"/>
    <w:rsid w:val="001F6C8C"/>
    <w:rsid w:val="001F76D3"/>
    <w:rsid w:val="001F7D5D"/>
    <w:rsid w:val="002006B9"/>
    <w:rsid w:val="00201537"/>
    <w:rsid w:val="00201574"/>
    <w:rsid w:val="00203418"/>
    <w:rsid w:val="0020342F"/>
    <w:rsid w:val="002039D2"/>
    <w:rsid w:val="00204598"/>
    <w:rsid w:val="00206D5E"/>
    <w:rsid w:val="002135FC"/>
    <w:rsid w:val="00216294"/>
    <w:rsid w:val="002170B5"/>
    <w:rsid w:val="00217A44"/>
    <w:rsid w:val="002248FE"/>
    <w:rsid w:val="00224C42"/>
    <w:rsid w:val="00226422"/>
    <w:rsid w:val="00226A2F"/>
    <w:rsid w:val="00231DED"/>
    <w:rsid w:val="002323FF"/>
    <w:rsid w:val="0023720C"/>
    <w:rsid w:val="00237BD1"/>
    <w:rsid w:val="00240A07"/>
    <w:rsid w:val="0024298D"/>
    <w:rsid w:val="00243720"/>
    <w:rsid w:val="002458BE"/>
    <w:rsid w:val="00245ACC"/>
    <w:rsid w:val="0025095D"/>
    <w:rsid w:val="00250A84"/>
    <w:rsid w:val="00255A10"/>
    <w:rsid w:val="0025709B"/>
    <w:rsid w:val="002649BC"/>
    <w:rsid w:val="00266FF3"/>
    <w:rsid w:val="00271B6B"/>
    <w:rsid w:val="00273C63"/>
    <w:rsid w:val="0027737B"/>
    <w:rsid w:val="00281DCB"/>
    <w:rsid w:val="002830E0"/>
    <w:rsid w:val="00284D65"/>
    <w:rsid w:val="00286206"/>
    <w:rsid w:val="002874A9"/>
    <w:rsid w:val="00292738"/>
    <w:rsid w:val="002937FB"/>
    <w:rsid w:val="00297A17"/>
    <w:rsid w:val="002A0366"/>
    <w:rsid w:val="002A0B55"/>
    <w:rsid w:val="002A0E3F"/>
    <w:rsid w:val="002A20EC"/>
    <w:rsid w:val="002A46B2"/>
    <w:rsid w:val="002A5101"/>
    <w:rsid w:val="002A52D7"/>
    <w:rsid w:val="002A64E1"/>
    <w:rsid w:val="002A6EB1"/>
    <w:rsid w:val="002A75C6"/>
    <w:rsid w:val="002B237E"/>
    <w:rsid w:val="002B3655"/>
    <w:rsid w:val="002B3A92"/>
    <w:rsid w:val="002B4977"/>
    <w:rsid w:val="002B66D7"/>
    <w:rsid w:val="002B7941"/>
    <w:rsid w:val="002C0FC9"/>
    <w:rsid w:val="002C2A90"/>
    <w:rsid w:val="002C2CF6"/>
    <w:rsid w:val="002C348A"/>
    <w:rsid w:val="002C4535"/>
    <w:rsid w:val="002C4850"/>
    <w:rsid w:val="002C4DED"/>
    <w:rsid w:val="002D0C58"/>
    <w:rsid w:val="002D1586"/>
    <w:rsid w:val="002D514C"/>
    <w:rsid w:val="002D6923"/>
    <w:rsid w:val="002E1FEF"/>
    <w:rsid w:val="002E20D9"/>
    <w:rsid w:val="002E4269"/>
    <w:rsid w:val="002E5690"/>
    <w:rsid w:val="002E5CE4"/>
    <w:rsid w:val="002F13A6"/>
    <w:rsid w:val="002F1EB1"/>
    <w:rsid w:val="002F3050"/>
    <w:rsid w:val="002F35D1"/>
    <w:rsid w:val="002F5BDA"/>
    <w:rsid w:val="002F6809"/>
    <w:rsid w:val="00302D07"/>
    <w:rsid w:val="00305F89"/>
    <w:rsid w:val="00306BE8"/>
    <w:rsid w:val="00307CC4"/>
    <w:rsid w:val="00310F1E"/>
    <w:rsid w:val="003116DF"/>
    <w:rsid w:val="0031373D"/>
    <w:rsid w:val="00314299"/>
    <w:rsid w:val="00314889"/>
    <w:rsid w:val="0031647A"/>
    <w:rsid w:val="00316B1A"/>
    <w:rsid w:val="00316F4F"/>
    <w:rsid w:val="00317708"/>
    <w:rsid w:val="00320732"/>
    <w:rsid w:val="00322007"/>
    <w:rsid w:val="0032277F"/>
    <w:rsid w:val="00325F39"/>
    <w:rsid w:val="0033136B"/>
    <w:rsid w:val="0033203E"/>
    <w:rsid w:val="00335253"/>
    <w:rsid w:val="00336771"/>
    <w:rsid w:val="00343912"/>
    <w:rsid w:val="00344811"/>
    <w:rsid w:val="0035043F"/>
    <w:rsid w:val="00352103"/>
    <w:rsid w:val="00352216"/>
    <w:rsid w:val="003527CE"/>
    <w:rsid w:val="003544ED"/>
    <w:rsid w:val="00354B3E"/>
    <w:rsid w:val="00354D6A"/>
    <w:rsid w:val="00356C25"/>
    <w:rsid w:val="00362189"/>
    <w:rsid w:val="003621EF"/>
    <w:rsid w:val="00366185"/>
    <w:rsid w:val="00367D74"/>
    <w:rsid w:val="00367F64"/>
    <w:rsid w:val="00371F43"/>
    <w:rsid w:val="00373021"/>
    <w:rsid w:val="00373404"/>
    <w:rsid w:val="00375456"/>
    <w:rsid w:val="00377901"/>
    <w:rsid w:val="00377FA0"/>
    <w:rsid w:val="0038014E"/>
    <w:rsid w:val="00384635"/>
    <w:rsid w:val="00384DEA"/>
    <w:rsid w:val="003915C8"/>
    <w:rsid w:val="003970F6"/>
    <w:rsid w:val="0039759C"/>
    <w:rsid w:val="003A0709"/>
    <w:rsid w:val="003A1D40"/>
    <w:rsid w:val="003A36B0"/>
    <w:rsid w:val="003A57F7"/>
    <w:rsid w:val="003A6566"/>
    <w:rsid w:val="003A7878"/>
    <w:rsid w:val="003B1DCD"/>
    <w:rsid w:val="003B526E"/>
    <w:rsid w:val="003B53AE"/>
    <w:rsid w:val="003B6FCA"/>
    <w:rsid w:val="003B7F37"/>
    <w:rsid w:val="003C013F"/>
    <w:rsid w:val="003C1B47"/>
    <w:rsid w:val="003C234D"/>
    <w:rsid w:val="003C247A"/>
    <w:rsid w:val="003C405B"/>
    <w:rsid w:val="003C4FBA"/>
    <w:rsid w:val="003C5647"/>
    <w:rsid w:val="003C5BF7"/>
    <w:rsid w:val="003C6783"/>
    <w:rsid w:val="003C67A8"/>
    <w:rsid w:val="003D5B15"/>
    <w:rsid w:val="003D64AE"/>
    <w:rsid w:val="003D67B1"/>
    <w:rsid w:val="003D7775"/>
    <w:rsid w:val="003E0396"/>
    <w:rsid w:val="003E23CF"/>
    <w:rsid w:val="003E37A8"/>
    <w:rsid w:val="003E4282"/>
    <w:rsid w:val="003E4967"/>
    <w:rsid w:val="003E537B"/>
    <w:rsid w:val="003E6F14"/>
    <w:rsid w:val="003F2676"/>
    <w:rsid w:val="003F40DB"/>
    <w:rsid w:val="003F589C"/>
    <w:rsid w:val="003F5F85"/>
    <w:rsid w:val="003F7234"/>
    <w:rsid w:val="004001EF"/>
    <w:rsid w:val="0040243E"/>
    <w:rsid w:val="00402C9F"/>
    <w:rsid w:val="00402EAD"/>
    <w:rsid w:val="0040654B"/>
    <w:rsid w:val="00407548"/>
    <w:rsid w:val="00407D98"/>
    <w:rsid w:val="00412C38"/>
    <w:rsid w:val="00413716"/>
    <w:rsid w:val="004144BE"/>
    <w:rsid w:val="00416691"/>
    <w:rsid w:val="0041684C"/>
    <w:rsid w:val="00420A1E"/>
    <w:rsid w:val="0042357E"/>
    <w:rsid w:val="004243AF"/>
    <w:rsid w:val="00425AA3"/>
    <w:rsid w:val="00426B64"/>
    <w:rsid w:val="00426B77"/>
    <w:rsid w:val="004301B1"/>
    <w:rsid w:val="004320E0"/>
    <w:rsid w:val="004332BC"/>
    <w:rsid w:val="004345D1"/>
    <w:rsid w:val="00436BA8"/>
    <w:rsid w:val="004371CE"/>
    <w:rsid w:val="00437670"/>
    <w:rsid w:val="00437F6E"/>
    <w:rsid w:val="00441B85"/>
    <w:rsid w:val="00442264"/>
    <w:rsid w:val="004458E1"/>
    <w:rsid w:val="00446274"/>
    <w:rsid w:val="0045042F"/>
    <w:rsid w:val="00450C28"/>
    <w:rsid w:val="00455995"/>
    <w:rsid w:val="00461146"/>
    <w:rsid w:val="00465D79"/>
    <w:rsid w:val="00467D48"/>
    <w:rsid w:val="00470769"/>
    <w:rsid w:val="004720CC"/>
    <w:rsid w:val="0047736E"/>
    <w:rsid w:val="004801E3"/>
    <w:rsid w:val="0048024F"/>
    <w:rsid w:val="004808E9"/>
    <w:rsid w:val="00480BE7"/>
    <w:rsid w:val="0048237D"/>
    <w:rsid w:val="00483AFA"/>
    <w:rsid w:val="00485329"/>
    <w:rsid w:val="00486078"/>
    <w:rsid w:val="00487631"/>
    <w:rsid w:val="00487DE7"/>
    <w:rsid w:val="00490A28"/>
    <w:rsid w:val="00491953"/>
    <w:rsid w:val="004955B6"/>
    <w:rsid w:val="00495F98"/>
    <w:rsid w:val="004963BF"/>
    <w:rsid w:val="004A0142"/>
    <w:rsid w:val="004A0DA8"/>
    <w:rsid w:val="004A392C"/>
    <w:rsid w:val="004A450B"/>
    <w:rsid w:val="004A690D"/>
    <w:rsid w:val="004A70BF"/>
    <w:rsid w:val="004B2746"/>
    <w:rsid w:val="004B3633"/>
    <w:rsid w:val="004B4BDC"/>
    <w:rsid w:val="004B61C4"/>
    <w:rsid w:val="004C06D1"/>
    <w:rsid w:val="004C3F02"/>
    <w:rsid w:val="004C7108"/>
    <w:rsid w:val="004D0580"/>
    <w:rsid w:val="004D6797"/>
    <w:rsid w:val="004D7A7C"/>
    <w:rsid w:val="004D7FA2"/>
    <w:rsid w:val="004E084C"/>
    <w:rsid w:val="004E2D2D"/>
    <w:rsid w:val="004E39AC"/>
    <w:rsid w:val="004F0640"/>
    <w:rsid w:val="004F14E3"/>
    <w:rsid w:val="004F181C"/>
    <w:rsid w:val="004F1A5C"/>
    <w:rsid w:val="004F1C5C"/>
    <w:rsid w:val="004F1EA8"/>
    <w:rsid w:val="004F27F3"/>
    <w:rsid w:val="004F55AE"/>
    <w:rsid w:val="004F72AE"/>
    <w:rsid w:val="004F7522"/>
    <w:rsid w:val="00500896"/>
    <w:rsid w:val="00501518"/>
    <w:rsid w:val="00505904"/>
    <w:rsid w:val="00505FA8"/>
    <w:rsid w:val="005106C7"/>
    <w:rsid w:val="005113A0"/>
    <w:rsid w:val="005113B6"/>
    <w:rsid w:val="00513EDD"/>
    <w:rsid w:val="00513EE4"/>
    <w:rsid w:val="00514D7E"/>
    <w:rsid w:val="005162CE"/>
    <w:rsid w:val="0051666A"/>
    <w:rsid w:val="00517680"/>
    <w:rsid w:val="0052066A"/>
    <w:rsid w:val="005256E6"/>
    <w:rsid w:val="0053194F"/>
    <w:rsid w:val="00537C9C"/>
    <w:rsid w:val="00537ED8"/>
    <w:rsid w:val="0054258B"/>
    <w:rsid w:val="005450CC"/>
    <w:rsid w:val="005454AA"/>
    <w:rsid w:val="00546CBF"/>
    <w:rsid w:val="00550F3E"/>
    <w:rsid w:val="00552041"/>
    <w:rsid w:val="005537CA"/>
    <w:rsid w:val="00554D90"/>
    <w:rsid w:val="00556EB9"/>
    <w:rsid w:val="00561231"/>
    <w:rsid w:val="00561FB0"/>
    <w:rsid w:val="00564079"/>
    <w:rsid w:val="00564624"/>
    <w:rsid w:val="00566279"/>
    <w:rsid w:val="005670AF"/>
    <w:rsid w:val="00567396"/>
    <w:rsid w:val="0056750A"/>
    <w:rsid w:val="00571AF5"/>
    <w:rsid w:val="005727D9"/>
    <w:rsid w:val="0057293B"/>
    <w:rsid w:val="00572B7F"/>
    <w:rsid w:val="00572DDB"/>
    <w:rsid w:val="00572F7B"/>
    <w:rsid w:val="005741FA"/>
    <w:rsid w:val="00574DBF"/>
    <w:rsid w:val="00575505"/>
    <w:rsid w:val="0057625B"/>
    <w:rsid w:val="0057675C"/>
    <w:rsid w:val="00580B37"/>
    <w:rsid w:val="0058108F"/>
    <w:rsid w:val="005861E7"/>
    <w:rsid w:val="005901A3"/>
    <w:rsid w:val="0059048A"/>
    <w:rsid w:val="0059076E"/>
    <w:rsid w:val="005909BE"/>
    <w:rsid w:val="00592FDF"/>
    <w:rsid w:val="00593C51"/>
    <w:rsid w:val="005953B6"/>
    <w:rsid w:val="00595923"/>
    <w:rsid w:val="0059672F"/>
    <w:rsid w:val="0059787F"/>
    <w:rsid w:val="00597DDB"/>
    <w:rsid w:val="005A07F4"/>
    <w:rsid w:val="005A1EB7"/>
    <w:rsid w:val="005A30AF"/>
    <w:rsid w:val="005B1D3F"/>
    <w:rsid w:val="005B47AA"/>
    <w:rsid w:val="005B5332"/>
    <w:rsid w:val="005B5FFC"/>
    <w:rsid w:val="005B6ABF"/>
    <w:rsid w:val="005B7D52"/>
    <w:rsid w:val="005B7D94"/>
    <w:rsid w:val="005C31E0"/>
    <w:rsid w:val="005C3432"/>
    <w:rsid w:val="005C357E"/>
    <w:rsid w:val="005C42CA"/>
    <w:rsid w:val="005D21C7"/>
    <w:rsid w:val="005D2384"/>
    <w:rsid w:val="005D3573"/>
    <w:rsid w:val="005D42B4"/>
    <w:rsid w:val="005D493B"/>
    <w:rsid w:val="005D63FD"/>
    <w:rsid w:val="005D7868"/>
    <w:rsid w:val="005E14BD"/>
    <w:rsid w:val="005E1AE1"/>
    <w:rsid w:val="005E32C4"/>
    <w:rsid w:val="005E4668"/>
    <w:rsid w:val="005F040D"/>
    <w:rsid w:val="005F15C3"/>
    <w:rsid w:val="005F1945"/>
    <w:rsid w:val="005F237C"/>
    <w:rsid w:val="005F29F3"/>
    <w:rsid w:val="005F46B6"/>
    <w:rsid w:val="005F480E"/>
    <w:rsid w:val="005F4E0A"/>
    <w:rsid w:val="005F56CE"/>
    <w:rsid w:val="006005AC"/>
    <w:rsid w:val="00601D33"/>
    <w:rsid w:val="00602070"/>
    <w:rsid w:val="006053FB"/>
    <w:rsid w:val="00606C28"/>
    <w:rsid w:val="006078AE"/>
    <w:rsid w:val="00611E07"/>
    <w:rsid w:val="006133B9"/>
    <w:rsid w:val="00615CB2"/>
    <w:rsid w:val="00615F7D"/>
    <w:rsid w:val="00616BCB"/>
    <w:rsid w:val="006220E4"/>
    <w:rsid w:val="006231F7"/>
    <w:rsid w:val="006241C7"/>
    <w:rsid w:val="00624610"/>
    <w:rsid w:val="00624CF7"/>
    <w:rsid w:val="0063207F"/>
    <w:rsid w:val="00635349"/>
    <w:rsid w:val="00635904"/>
    <w:rsid w:val="00635B76"/>
    <w:rsid w:val="006404C8"/>
    <w:rsid w:val="00641BDC"/>
    <w:rsid w:val="00644C54"/>
    <w:rsid w:val="00647080"/>
    <w:rsid w:val="00651EC1"/>
    <w:rsid w:val="006540C8"/>
    <w:rsid w:val="00662B12"/>
    <w:rsid w:val="00667168"/>
    <w:rsid w:val="00670157"/>
    <w:rsid w:val="0067053B"/>
    <w:rsid w:val="00670E89"/>
    <w:rsid w:val="0067424A"/>
    <w:rsid w:val="006744A9"/>
    <w:rsid w:val="00674C36"/>
    <w:rsid w:val="00674D12"/>
    <w:rsid w:val="00675DBB"/>
    <w:rsid w:val="006777EA"/>
    <w:rsid w:val="00682DBA"/>
    <w:rsid w:val="00682F02"/>
    <w:rsid w:val="006831F9"/>
    <w:rsid w:val="00683A48"/>
    <w:rsid w:val="00684642"/>
    <w:rsid w:val="006850B1"/>
    <w:rsid w:val="00686AF9"/>
    <w:rsid w:val="00686F12"/>
    <w:rsid w:val="006871B9"/>
    <w:rsid w:val="00693739"/>
    <w:rsid w:val="006955E1"/>
    <w:rsid w:val="00696B0C"/>
    <w:rsid w:val="00697FC8"/>
    <w:rsid w:val="006A4D85"/>
    <w:rsid w:val="006A4FF1"/>
    <w:rsid w:val="006A53A8"/>
    <w:rsid w:val="006A6A21"/>
    <w:rsid w:val="006A7999"/>
    <w:rsid w:val="006B067C"/>
    <w:rsid w:val="006B0ABD"/>
    <w:rsid w:val="006B0D37"/>
    <w:rsid w:val="006B1D03"/>
    <w:rsid w:val="006B4E7E"/>
    <w:rsid w:val="006B5664"/>
    <w:rsid w:val="006C3A6D"/>
    <w:rsid w:val="006C7730"/>
    <w:rsid w:val="006D065E"/>
    <w:rsid w:val="006D3502"/>
    <w:rsid w:val="006D374F"/>
    <w:rsid w:val="006D3BC6"/>
    <w:rsid w:val="006D411C"/>
    <w:rsid w:val="006D74EC"/>
    <w:rsid w:val="006E0E5C"/>
    <w:rsid w:val="006E1E4B"/>
    <w:rsid w:val="006E5884"/>
    <w:rsid w:val="006F1826"/>
    <w:rsid w:val="006F2E8F"/>
    <w:rsid w:val="006F3021"/>
    <w:rsid w:val="006F3418"/>
    <w:rsid w:val="006F36D0"/>
    <w:rsid w:val="006F70C0"/>
    <w:rsid w:val="00705419"/>
    <w:rsid w:val="00712469"/>
    <w:rsid w:val="00712A27"/>
    <w:rsid w:val="0071379A"/>
    <w:rsid w:val="007140F4"/>
    <w:rsid w:val="00717F02"/>
    <w:rsid w:val="007204AB"/>
    <w:rsid w:val="007224BA"/>
    <w:rsid w:val="00723B86"/>
    <w:rsid w:val="00724073"/>
    <w:rsid w:val="00725AC1"/>
    <w:rsid w:val="0072618C"/>
    <w:rsid w:val="00731E73"/>
    <w:rsid w:val="0073413E"/>
    <w:rsid w:val="007343B3"/>
    <w:rsid w:val="007347A7"/>
    <w:rsid w:val="00736574"/>
    <w:rsid w:val="0073683A"/>
    <w:rsid w:val="007370D5"/>
    <w:rsid w:val="00737834"/>
    <w:rsid w:val="0074127D"/>
    <w:rsid w:val="00741FFE"/>
    <w:rsid w:val="007437B2"/>
    <w:rsid w:val="0074684A"/>
    <w:rsid w:val="00746D7A"/>
    <w:rsid w:val="00750EAB"/>
    <w:rsid w:val="00752F67"/>
    <w:rsid w:val="007544BD"/>
    <w:rsid w:val="00754A1A"/>
    <w:rsid w:val="00757B6A"/>
    <w:rsid w:val="00761F7B"/>
    <w:rsid w:val="00764571"/>
    <w:rsid w:val="00766F21"/>
    <w:rsid w:val="00767896"/>
    <w:rsid w:val="007726F8"/>
    <w:rsid w:val="00773F4E"/>
    <w:rsid w:val="00774522"/>
    <w:rsid w:val="00775EAC"/>
    <w:rsid w:val="00777954"/>
    <w:rsid w:val="00780CB4"/>
    <w:rsid w:val="00783038"/>
    <w:rsid w:val="0078440E"/>
    <w:rsid w:val="00784A62"/>
    <w:rsid w:val="00784FD6"/>
    <w:rsid w:val="00790E74"/>
    <w:rsid w:val="007921A8"/>
    <w:rsid w:val="00793805"/>
    <w:rsid w:val="00794539"/>
    <w:rsid w:val="007961B3"/>
    <w:rsid w:val="00797693"/>
    <w:rsid w:val="007A0695"/>
    <w:rsid w:val="007A1251"/>
    <w:rsid w:val="007A20F0"/>
    <w:rsid w:val="007A55AD"/>
    <w:rsid w:val="007A7596"/>
    <w:rsid w:val="007B09E1"/>
    <w:rsid w:val="007B0F6D"/>
    <w:rsid w:val="007B2E19"/>
    <w:rsid w:val="007B3486"/>
    <w:rsid w:val="007B3CC2"/>
    <w:rsid w:val="007C23CB"/>
    <w:rsid w:val="007C3A0B"/>
    <w:rsid w:val="007C659F"/>
    <w:rsid w:val="007C6629"/>
    <w:rsid w:val="007D1EF8"/>
    <w:rsid w:val="007D2306"/>
    <w:rsid w:val="007D4DEA"/>
    <w:rsid w:val="007D5796"/>
    <w:rsid w:val="007D6811"/>
    <w:rsid w:val="007D6CA9"/>
    <w:rsid w:val="007D7AF3"/>
    <w:rsid w:val="007E02DA"/>
    <w:rsid w:val="007E272E"/>
    <w:rsid w:val="007E4D70"/>
    <w:rsid w:val="007F0F98"/>
    <w:rsid w:val="007F235A"/>
    <w:rsid w:val="007F2409"/>
    <w:rsid w:val="007F2A1F"/>
    <w:rsid w:val="007F2B55"/>
    <w:rsid w:val="007F3F1A"/>
    <w:rsid w:val="007F4853"/>
    <w:rsid w:val="007F6CA2"/>
    <w:rsid w:val="007F774B"/>
    <w:rsid w:val="00802BEF"/>
    <w:rsid w:val="00802C23"/>
    <w:rsid w:val="00802F17"/>
    <w:rsid w:val="008056D1"/>
    <w:rsid w:val="008076C2"/>
    <w:rsid w:val="00810D77"/>
    <w:rsid w:val="0081486C"/>
    <w:rsid w:val="00814C75"/>
    <w:rsid w:val="0081534B"/>
    <w:rsid w:val="00821DFB"/>
    <w:rsid w:val="008226D5"/>
    <w:rsid w:val="0082358D"/>
    <w:rsid w:val="00825003"/>
    <w:rsid w:val="008255CF"/>
    <w:rsid w:val="00825DBA"/>
    <w:rsid w:val="008313E9"/>
    <w:rsid w:val="0083196A"/>
    <w:rsid w:val="00831976"/>
    <w:rsid w:val="00833FE2"/>
    <w:rsid w:val="00834078"/>
    <w:rsid w:val="00834F3F"/>
    <w:rsid w:val="00835DD9"/>
    <w:rsid w:val="008407C6"/>
    <w:rsid w:val="00842983"/>
    <w:rsid w:val="00844A82"/>
    <w:rsid w:val="00850588"/>
    <w:rsid w:val="008523E1"/>
    <w:rsid w:val="0085528D"/>
    <w:rsid w:val="00860EF7"/>
    <w:rsid w:val="00865D86"/>
    <w:rsid w:val="00866D2F"/>
    <w:rsid w:val="008736B9"/>
    <w:rsid w:val="0087505E"/>
    <w:rsid w:val="008751CA"/>
    <w:rsid w:val="00876043"/>
    <w:rsid w:val="00876C67"/>
    <w:rsid w:val="00880665"/>
    <w:rsid w:val="008813E8"/>
    <w:rsid w:val="00881CF8"/>
    <w:rsid w:val="00882ABF"/>
    <w:rsid w:val="00882DF4"/>
    <w:rsid w:val="00882E10"/>
    <w:rsid w:val="00883476"/>
    <w:rsid w:val="008837C3"/>
    <w:rsid w:val="00883D48"/>
    <w:rsid w:val="0088458C"/>
    <w:rsid w:val="00887C2B"/>
    <w:rsid w:val="0089005B"/>
    <w:rsid w:val="00891ACE"/>
    <w:rsid w:val="008927F3"/>
    <w:rsid w:val="00893184"/>
    <w:rsid w:val="00893E4C"/>
    <w:rsid w:val="008A0957"/>
    <w:rsid w:val="008A0973"/>
    <w:rsid w:val="008A2FFF"/>
    <w:rsid w:val="008A35A8"/>
    <w:rsid w:val="008A3887"/>
    <w:rsid w:val="008A3BE6"/>
    <w:rsid w:val="008A3FEE"/>
    <w:rsid w:val="008A45EE"/>
    <w:rsid w:val="008A7B66"/>
    <w:rsid w:val="008B0525"/>
    <w:rsid w:val="008B184C"/>
    <w:rsid w:val="008B281C"/>
    <w:rsid w:val="008B3F81"/>
    <w:rsid w:val="008B4367"/>
    <w:rsid w:val="008B4764"/>
    <w:rsid w:val="008B4B3C"/>
    <w:rsid w:val="008B5E0E"/>
    <w:rsid w:val="008B6146"/>
    <w:rsid w:val="008C69D9"/>
    <w:rsid w:val="008D042A"/>
    <w:rsid w:val="008D19CE"/>
    <w:rsid w:val="008D1D59"/>
    <w:rsid w:val="008D3A3A"/>
    <w:rsid w:val="008D479C"/>
    <w:rsid w:val="008D4A58"/>
    <w:rsid w:val="008D601F"/>
    <w:rsid w:val="008D75ED"/>
    <w:rsid w:val="008D7814"/>
    <w:rsid w:val="008D7DCD"/>
    <w:rsid w:val="008E395E"/>
    <w:rsid w:val="008E5A9E"/>
    <w:rsid w:val="008E6084"/>
    <w:rsid w:val="008E6684"/>
    <w:rsid w:val="008E7C86"/>
    <w:rsid w:val="008F02FB"/>
    <w:rsid w:val="008F1496"/>
    <w:rsid w:val="008F3383"/>
    <w:rsid w:val="008F423A"/>
    <w:rsid w:val="008F5F7C"/>
    <w:rsid w:val="008F6379"/>
    <w:rsid w:val="008F63B8"/>
    <w:rsid w:val="008F6A5E"/>
    <w:rsid w:val="008F7F6B"/>
    <w:rsid w:val="0090247D"/>
    <w:rsid w:val="009053F9"/>
    <w:rsid w:val="00906B58"/>
    <w:rsid w:val="00907318"/>
    <w:rsid w:val="00907E89"/>
    <w:rsid w:val="0091451F"/>
    <w:rsid w:val="0091529C"/>
    <w:rsid w:val="00916F3B"/>
    <w:rsid w:val="00917A89"/>
    <w:rsid w:val="00923740"/>
    <w:rsid w:val="00924C4F"/>
    <w:rsid w:val="00931AEB"/>
    <w:rsid w:val="00932206"/>
    <w:rsid w:val="00932DCB"/>
    <w:rsid w:val="009334CA"/>
    <w:rsid w:val="00933775"/>
    <w:rsid w:val="00933AD0"/>
    <w:rsid w:val="009343AC"/>
    <w:rsid w:val="009365BA"/>
    <w:rsid w:val="009379AD"/>
    <w:rsid w:val="00942C00"/>
    <w:rsid w:val="00943C05"/>
    <w:rsid w:val="00943E10"/>
    <w:rsid w:val="00946531"/>
    <w:rsid w:val="009467CD"/>
    <w:rsid w:val="00947473"/>
    <w:rsid w:val="0094780C"/>
    <w:rsid w:val="00947990"/>
    <w:rsid w:val="0095019F"/>
    <w:rsid w:val="009519CA"/>
    <w:rsid w:val="009545AB"/>
    <w:rsid w:val="009556A6"/>
    <w:rsid w:val="009601C3"/>
    <w:rsid w:val="0096222B"/>
    <w:rsid w:val="00962289"/>
    <w:rsid w:val="00962BA1"/>
    <w:rsid w:val="00964009"/>
    <w:rsid w:val="00964967"/>
    <w:rsid w:val="00967A59"/>
    <w:rsid w:val="00970205"/>
    <w:rsid w:val="00970E8B"/>
    <w:rsid w:val="00971089"/>
    <w:rsid w:val="0097109C"/>
    <w:rsid w:val="00973742"/>
    <w:rsid w:val="0097574E"/>
    <w:rsid w:val="00976C00"/>
    <w:rsid w:val="0097720D"/>
    <w:rsid w:val="00977D9E"/>
    <w:rsid w:val="00980A43"/>
    <w:rsid w:val="009810B6"/>
    <w:rsid w:val="00982639"/>
    <w:rsid w:val="009836B1"/>
    <w:rsid w:val="00983BFD"/>
    <w:rsid w:val="00985D9A"/>
    <w:rsid w:val="00986623"/>
    <w:rsid w:val="00987902"/>
    <w:rsid w:val="00991E69"/>
    <w:rsid w:val="009923A5"/>
    <w:rsid w:val="0099314F"/>
    <w:rsid w:val="00996915"/>
    <w:rsid w:val="009A5F96"/>
    <w:rsid w:val="009B0110"/>
    <w:rsid w:val="009C19FE"/>
    <w:rsid w:val="009C432F"/>
    <w:rsid w:val="009C5554"/>
    <w:rsid w:val="009C5D59"/>
    <w:rsid w:val="009C66B2"/>
    <w:rsid w:val="009D0727"/>
    <w:rsid w:val="009D4A6A"/>
    <w:rsid w:val="009D6A1E"/>
    <w:rsid w:val="009E1C15"/>
    <w:rsid w:val="009E569D"/>
    <w:rsid w:val="009E6422"/>
    <w:rsid w:val="009E7CDF"/>
    <w:rsid w:val="009E7F79"/>
    <w:rsid w:val="009F2EFB"/>
    <w:rsid w:val="009F46BB"/>
    <w:rsid w:val="009F5414"/>
    <w:rsid w:val="00A00E4B"/>
    <w:rsid w:val="00A011A9"/>
    <w:rsid w:val="00A03EBC"/>
    <w:rsid w:val="00A05250"/>
    <w:rsid w:val="00A0526A"/>
    <w:rsid w:val="00A06117"/>
    <w:rsid w:val="00A06AE8"/>
    <w:rsid w:val="00A06C1A"/>
    <w:rsid w:val="00A100ED"/>
    <w:rsid w:val="00A11EEC"/>
    <w:rsid w:val="00A158FC"/>
    <w:rsid w:val="00A162E9"/>
    <w:rsid w:val="00A163FD"/>
    <w:rsid w:val="00A16EA2"/>
    <w:rsid w:val="00A1715E"/>
    <w:rsid w:val="00A171AD"/>
    <w:rsid w:val="00A1751B"/>
    <w:rsid w:val="00A205BA"/>
    <w:rsid w:val="00A2526C"/>
    <w:rsid w:val="00A254EA"/>
    <w:rsid w:val="00A258C0"/>
    <w:rsid w:val="00A32CF3"/>
    <w:rsid w:val="00A32D3B"/>
    <w:rsid w:val="00A32F95"/>
    <w:rsid w:val="00A33459"/>
    <w:rsid w:val="00A3541B"/>
    <w:rsid w:val="00A367FB"/>
    <w:rsid w:val="00A4117A"/>
    <w:rsid w:val="00A41795"/>
    <w:rsid w:val="00A430FA"/>
    <w:rsid w:val="00A455C5"/>
    <w:rsid w:val="00A4664E"/>
    <w:rsid w:val="00A508E6"/>
    <w:rsid w:val="00A512CE"/>
    <w:rsid w:val="00A51F69"/>
    <w:rsid w:val="00A527D3"/>
    <w:rsid w:val="00A528F0"/>
    <w:rsid w:val="00A5372A"/>
    <w:rsid w:val="00A55E1E"/>
    <w:rsid w:val="00A578D7"/>
    <w:rsid w:val="00A60343"/>
    <w:rsid w:val="00A6216E"/>
    <w:rsid w:val="00A62955"/>
    <w:rsid w:val="00A641CA"/>
    <w:rsid w:val="00A64E60"/>
    <w:rsid w:val="00A6533E"/>
    <w:rsid w:val="00A65437"/>
    <w:rsid w:val="00A66BED"/>
    <w:rsid w:val="00A70608"/>
    <w:rsid w:val="00A70F48"/>
    <w:rsid w:val="00A71B76"/>
    <w:rsid w:val="00A71C1A"/>
    <w:rsid w:val="00A73694"/>
    <w:rsid w:val="00A73F71"/>
    <w:rsid w:val="00A7556B"/>
    <w:rsid w:val="00A7667C"/>
    <w:rsid w:val="00A8109E"/>
    <w:rsid w:val="00A8151E"/>
    <w:rsid w:val="00A8331F"/>
    <w:rsid w:val="00A83AF7"/>
    <w:rsid w:val="00A83DE4"/>
    <w:rsid w:val="00A8716F"/>
    <w:rsid w:val="00A87818"/>
    <w:rsid w:val="00A9064B"/>
    <w:rsid w:val="00A90A49"/>
    <w:rsid w:val="00A9170B"/>
    <w:rsid w:val="00A925BE"/>
    <w:rsid w:val="00A92695"/>
    <w:rsid w:val="00A92D9F"/>
    <w:rsid w:val="00A94EAC"/>
    <w:rsid w:val="00A97A02"/>
    <w:rsid w:val="00AA1E5D"/>
    <w:rsid w:val="00AA1FB6"/>
    <w:rsid w:val="00AA41AE"/>
    <w:rsid w:val="00AA485A"/>
    <w:rsid w:val="00AA4B7B"/>
    <w:rsid w:val="00AA5377"/>
    <w:rsid w:val="00AA6788"/>
    <w:rsid w:val="00AA75F2"/>
    <w:rsid w:val="00AB1523"/>
    <w:rsid w:val="00AB2C3D"/>
    <w:rsid w:val="00AB3022"/>
    <w:rsid w:val="00AB499E"/>
    <w:rsid w:val="00AB4FDA"/>
    <w:rsid w:val="00AB5F86"/>
    <w:rsid w:val="00AB62EB"/>
    <w:rsid w:val="00AC07BD"/>
    <w:rsid w:val="00AC1052"/>
    <w:rsid w:val="00AC12CC"/>
    <w:rsid w:val="00AC4929"/>
    <w:rsid w:val="00AC79BA"/>
    <w:rsid w:val="00AD11F2"/>
    <w:rsid w:val="00AD2771"/>
    <w:rsid w:val="00AD4987"/>
    <w:rsid w:val="00AD4A8B"/>
    <w:rsid w:val="00AD4BBB"/>
    <w:rsid w:val="00AD598B"/>
    <w:rsid w:val="00AD608A"/>
    <w:rsid w:val="00AD61DC"/>
    <w:rsid w:val="00AD6F06"/>
    <w:rsid w:val="00AE0207"/>
    <w:rsid w:val="00AE05AF"/>
    <w:rsid w:val="00AE2416"/>
    <w:rsid w:val="00AE2EBD"/>
    <w:rsid w:val="00AE3A3B"/>
    <w:rsid w:val="00AE3B60"/>
    <w:rsid w:val="00AE6C48"/>
    <w:rsid w:val="00AE6F1C"/>
    <w:rsid w:val="00AF0E38"/>
    <w:rsid w:val="00AF478B"/>
    <w:rsid w:val="00AF6992"/>
    <w:rsid w:val="00B01BC5"/>
    <w:rsid w:val="00B05C02"/>
    <w:rsid w:val="00B06B22"/>
    <w:rsid w:val="00B07561"/>
    <w:rsid w:val="00B1098C"/>
    <w:rsid w:val="00B10B48"/>
    <w:rsid w:val="00B10C20"/>
    <w:rsid w:val="00B1267E"/>
    <w:rsid w:val="00B128BC"/>
    <w:rsid w:val="00B130C5"/>
    <w:rsid w:val="00B13A7C"/>
    <w:rsid w:val="00B1531D"/>
    <w:rsid w:val="00B15D84"/>
    <w:rsid w:val="00B15FD5"/>
    <w:rsid w:val="00B208EC"/>
    <w:rsid w:val="00B24381"/>
    <w:rsid w:val="00B31868"/>
    <w:rsid w:val="00B3198E"/>
    <w:rsid w:val="00B336BC"/>
    <w:rsid w:val="00B34A8B"/>
    <w:rsid w:val="00B35520"/>
    <w:rsid w:val="00B3779C"/>
    <w:rsid w:val="00B41247"/>
    <w:rsid w:val="00B42F61"/>
    <w:rsid w:val="00B44463"/>
    <w:rsid w:val="00B46225"/>
    <w:rsid w:val="00B473C4"/>
    <w:rsid w:val="00B5110F"/>
    <w:rsid w:val="00B522BB"/>
    <w:rsid w:val="00B52693"/>
    <w:rsid w:val="00B53AEE"/>
    <w:rsid w:val="00B53C0E"/>
    <w:rsid w:val="00B53D5D"/>
    <w:rsid w:val="00B55096"/>
    <w:rsid w:val="00B60E8B"/>
    <w:rsid w:val="00B61A0D"/>
    <w:rsid w:val="00B642CD"/>
    <w:rsid w:val="00B648FF"/>
    <w:rsid w:val="00B65430"/>
    <w:rsid w:val="00B666AA"/>
    <w:rsid w:val="00B67135"/>
    <w:rsid w:val="00B67DCB"/>
    <w:rsid w:val="00B702AA"/>
    <w:rsid w:val="00B70874"/>
    <w:rsid w:val="00B71831"/>
    <w:rsid w:val="00B74FA5"/>
    <w:rsid w:val="00B776E7"/>
    <w:rsid w:val="00B77FA8"/>
    <w:rsid w:val="00B80242"/>
    <w:rsid w:val="00B8136B"/>
    <w:rsid w:val="00B81A69"/>
    <w:rsid w:val="00B85BEA"/>
    <w:rsid w:val="00B85F41"/>
    <w:rsid w:val="00B861F8"/>
    <w:rsid w:val="00B8708E"/>
    <w:rsid w:val="00B92663"/>
    <w:rsid w:val="00B9291B"/>
    <w:rsid w:val="00B92A6D"/>
    <w:rsid w:val="00B9493B"/>
    <w:rsid w:val="00B950C7"/>
    <w:rsid w:val="00B95379"/>
    <w:rsid w:val="00B95764"/>
    <w:rsid w:val="00B9576C"/>
    <w:rsid w:val="00B95ADD"/>
    <w:rsid w:val="00B97AD8"/>
    <w:rsid w:val="00BA056B"/>
    <w:rsid w:val="00BA074A"/>
    <w:rsid w:val="00BA193D"/>
    <w:rsid w:val="00BA1BC1"/>
    <w:rsid w:val="00BA2BE3"/>
    <w:rsid w:val="00BA30CB"/>
    <w:rsid w:val="00BA340A"/>
    <w:rsid w:val="00BA3BAA"/>
    <w:rsid w:val="00BA412F"/>
    <w:rsid w:val="00BA75EE"/>
    <w:rsid w:val="00BA7B88"/>
    <w:rsid w:val="00BB1D00"/>
    <w:rsid w:val="00BB28FC"/>
    <w:rsid w:val="00BB3300"/>
    <w:rsid w:val="00BB54CD"/>
    <w:rsid w:val="00BB5562"/>
    <w:rsid w:val="00BB78F0"/>
    <w:rsid w:val="00BB7B8C"/>
    <w:rsid w:val="00BC41EF"/>
    <w:rsid w:val="00BC69E0"/>
    <w:rsid w:val="00BD139A"/>
    <w:rsid w:val="00BD226A"/>
    <w:rsid w:val="00BD239E"/>
    <w:rsid w:val="00BD4C54"/>
    <w:rsid w:val="00BD61ED"/>
    <w:rsid w:val="00BD7396"/>
    <w:rsid w:val="00BE3425"/>
    <w:rsid w:val="00BE3E21"/>
    <w:rsid w:val="00BE4118"/>
    <w:rsid w:val="00BE5684"/>
    <w:rsid w:val="00BE7714"/>
    <w:rsid w:val="00BF24E3"/>
    <w:rsid w:val="00BF24EC"/>
    <w:rsid w:val="00BF352B"/>
    <w:rsid w:val="00C00283"/>
    <w:rsid w:val="00C026D7"/>
    <w:rsid w:val="00C031D7"/>
    <w:rsid w:val="00C05E32"/>
    <w:rsid w:val="00C06038"/>
    <w:rsid w:val="00C11520"/>
    <w:rsid w:val="00C1235F"/>
    <w:rsid w:val="00C135D2"/>
    <w:rsid w:val="00C13E82"/>
    <w:rsid w:val="00C15483"/>
    <w:rsid w:val="00C164D8"/>
    <w:rsid w:val="00C1764F"/>
    <w:rsid w:val="00C2188B"/>
    <w:rsid w:val="00C21CF5"/>
    <w:rsid w:val="00C24434"/>
    <w:rsid w:val="00C26479"/>
    <w:rsid w:val="00C26BAD"/>
    <w:rsid w:val="00C26DEF"/>
    <w:rsid w:val="00C27A82"/>
    <w:rsid w:val="00C27D79"/>
    <w:rsid w:val="00C30677"/>
    <w:rsid w:val="00C31994"/>
    <w:rsid w:val="00C32B87"/>
    <w:rsid w:val="00C37E8A"/>
    <w:rsid w:val="00C42A07"/>
    <w:rsid w:val="00C42FCE"/>
    <w:rsid w:val="00C44BED"/>
    <w:rsid w:val="00C52A94"/>
    <w:rsid w:val="00C54EEF"/>
    <w:rsid w:val="00C63F6E"/>
    <w:rsid w:val="00C71AED"/>
    <w:rsid w:val="00C74B75"/>
    <w:rsid w:val="00C74DD0"/>
    <w:rsid w:val="00C76678"/>
    <w:rsid w:val="00C76B33"/>
    <w:rsid w:val="00C842E2"/>
    <w:rsid w:val="00C8444B"/>
    <w:rsid w:val="00C85BE6"/>
    <w:rsid w:val="00C9126A"/>
    <w:rsid w:val="00C9128B"/>
    <w:rsid w:val="00C94469"/>
    <w:rsid w:val="00C94C67"/>
    <w:rsid w:val="00C973DE"/>
    <w:rsid w:val="00CA1703"/>
    <w:rsid w:val="00CA2838"/>
    <w:rsid w:val="00CA3291"/>
    <w:rsid w:val="00CA4847"/>
    <w:rsid w:val="00CA4D5D"/>
    <w:rsid w:val="00CA7706"/>
    <w:rsid w:val="00CB0F85"/>
    <w:rsid w:val="00CB1641"/>
    <w:rsid w:val="00CB57D6"/>
    <w:rsid w:val="00CB7DCC"/>
    <w:rsid w:val="00CC0582"/>
    <w:rsid w:val="00CC08C1"/>
    <w:rsid w:val="00CC4AFC"/>
    <w:rsid w:val="00CC5837"/>
    <w:rsid w:val="00CC6290"/>
    <w:rsid w:val="00CC63CC"/>
    <w:rsid w:val="00CC6968"/>
    <w:rsid w:val="00CC77FA"/>
    <w:rsid w:val="00CC7FED"/>
    <w:rsid w:val="00CD0D8E"/>
    <w:rsid w:val="00CD4495"/>
    <w:rsid w:val="00CD4D50"/>
    <w:rsid w:val="00CD69CF"/>
    <w:rsid w:val="00CE10C0"/>
    <w:rsid w:val="00CE1A62"/>
    <w:rsid w:val="00CE271F"/>
    <w:rsid w:val="00CE277B"/>
    <w:rsid w:val="00CE6D0D"/>
    <w:rsid w:val="00CF08B0"/>
    <w:rsid w:val="00CF39A8"/>
    <w:rsid w:val="00CF3CC8"/>
    <w:rsid w:val="00CF4576"/>
    <w:rsid w:val="00CF4C36"/>
    <w:rsid w:val="00CF733B"/>
    <w:rsid w:val="00CF7732"/>
    <w:rsid w:val="00D031E0"/>
    <w:rsid w:val="00D05F27"/>
    <w:rsid w:val="00D06D1C"/>
    <w:rsid w:val="00D10091"/>
    <w:rsid w:val="00D103A8"/>
    <w:rsid w:val="00D123FF"/>
    <w:rsid w:val="00D1314F"/>
    <w:rsid w:val="00D15E36"/>
    <w:rsid w:val="00D16798"/>
    <w:rsid w:val="00D17B3D"/>
    <w:rsid w:val="00D206F0"/>
    <w:rsid w:val="00D21966"/>
    <w:rsid w:val="00D2198E"/>
    <w:rsid w:val="00D27BF9"/>
    <w:rsid w:val="00D30D07"/>
    <w:rsid w:val="00D30F00"/>
    <w:rsid w:val="00D322D5"/>
    <w:rsid w:val="00D324F2"/>
    <w:rsid w:val="00D325DF"/>
    <w:rsid w:val="00D3297F"/>
    <w:rsid w:val="00D32C6D"/>
    <w:rsid w:val="00D3396E"/>
    <w:rsid w:val="00D33D7C"/>
    <w:rsid w:val="00D33F16"/>
    <w:rsid w:val="00D360D6"/>
    <w:rsid w:val="00D362DC"/>
    <w:rsid w:val="00D40185"/>
    <w:rsid w:val="00D418C6"/>
    <w:rsid w:val="00D41AEB"/>
    <w:rsid w:val="00D42F96"/>
    <w:rsid w:val="00D43185"/>
    <w:rsid w:val="00D43A87"/>
    <w:rsid w:val="00D44A3A"/>
    <w:rsid w:val="00D44F61"/>
    <w:rsid w:val="00D45665"/>
    <w:rsid w:val="00D45E0B"/>
    <w:rsid w:val="00D467A1"/>
    <w:rsid w:val="00D53AB8"/>
    <w:rsid w:val="00D54FF3"/>
    <w:rsid w:val="00D61D56"/>
    <w:rsid w:val="00D6227F"/>
    <w:rsid w:val="00D667BC"/>
    <w:rsid w:val="00D66B4D"/>
    <w:rsid w:val="00D6797F"/>
    <w:rsid w:val="00D67AAA"/>
    <w:rsid w:val="00D67E6A"/>
    <w:rsid w:val="00D707EA"/>
    <w:rsid w:val="00D75B56"/>
    <w:rsid w:val="00D75CA3"/>
    <w:rsid w:val="00D75D12"/>
    <w:rsid w:val="00D76995"/>
    <w:rsid w:val="00D8273A"/>
    <w:rsid w:val="00D84069"/>
    <w:rsid w:val="00D84F2A"/>
    <w:rsid w:val="00D87D8E"/>
    <w:rsid w:val="00D90A9E"/>
    <w:rsid w:val="00D919D3"/>
    <w:rsid w:val="00D92EC7"/>
    <w:rsid w:val="00D9384C"/>
    <w:rsid w:val="00D93D93"/>
    <w:rsid w:val="00D94B34"/>
    <w:rsid w:val="00D94CAA"/>
    <w:rsid w:val="00D95C2B"/>
    <w:rsid w:val="00D9766D"/>
    <w:rsid w:val="00DA0190"/>
    <w:rsid w:val="00DA0720"/>
    <w:rsid w:val="00DA5861"/>
    <w:rsid w:val="00DA68E0"/>
    <w:rsid w:val="00DA6A1E"/>
    <w:rsid w:val="00DB66C9"/>
    <w:rsid w:val="00DB7148"/>
    <w:rsid w:val="00DB77C1"/>
    <w:rsid w:val="00DC08B1"/>
    <w:rsid w:val="00DC0AAD"/>
    <w:rsid w:val="00DC1C09"/>
    <w:rsid w:val="00DC5F9A"/>
    <w:rsid w:val="00DD43D5"/>
    <w:rsid w:val="00DD4914"/>
    <w:rsid w:val="00DD588E"/>
    <w:rsid w:val="00DD6F0B"/>
    <w:rsid w:val="00DD734E"/>
    <w:rsid w:val="00DE0036"/>
    <w:rsid w:val="00DE0A82"/>
    <w:rsid w:val="00DE0C27"/>
    <w:rsid w:val="00DE0D96"/>
    <w:rsid w:val="00DE1B06"/>
    <w:rsid w:val="00DE482C"/>
    <w:rsid w:val="00DE57E2"/>
    <w:rsid w:val="00DE7977"/>
    <w:rsid w:val="00DF0284"/>
    <w:rsid w:val="00DF030C"/>
    <w:rsid w:val="00DF392E"/>
    <w:rsid w:val="00DF50F0"/>
    <w:rsid w:val="00DF7C96"/>
    <w:rsid w:val="00E00093"/>
    <w:rsid w:val="00E00EB1"/>
    <w:rsid w:val="00E025C1"/>
    <w:rsid w:val="00E04AE3"/>
    <w:rsid w:val="00E0583E"/>
    <w:rsid w:val="00E060A1"/>
    <w:rsid w:val="00E07B1A"/>
    <w:rsid w:val="00E150EE"/>
    <w:rsid w:val="00E176EE"/>
    <w:rsid w:val="00E23457"/>
    <w:rsid w:val="00E258FA"/>
    <w:rsid w:val="00E25EDF"/>
    <w:rsid w:val="00E2751C"/>
    <w:rsid w:val="00E32744"/>
    <w:rsid w:val="00E32D06"/>
    <w:rsid w:val="00E32DD3"/>
    <w:rsid w:val="00E34F0E"/>
    <w:rsid w:val="00E35DDD"/>
    <w:rsid w:val="00E409A9"/>
    <w:rsid w:val="00E411CA"/>
    <w:rsid w:val="00E43BEB"/>
    <w:rsid w:val="00E450A2"/>
    <w:rsid w:val="00E45856"/>
    <w:rsid w:val="00E46538"/>
    <w:rsid w:val="00E501CE"/>
    <w:rsid w:val="00E533AC"/>
    <w:rsid w:val="00E543A7"/>
    <w:rsid w:val="00E54EE2"/>
    <w:rsid w:val="00E55B06"/>
    <w:rsid w:val="00E5610B"/>
    <w:rsid w:val="00E57758"/>
    <w:rsid w:val="00E57888"/>
    <w:rsid w:val="00E602B9"/>
    <w:rsid w:val="00E612DC"/>
    <w:rsid w:val="00E63100"/>
    <w:rsid w:val="00E64C7D"/>
    <w:rsid w:val="00E665FF"/>
    <w:rsid w:val="00E67A1A"/>
    <w:rsid w:val="00E71295"/>
    <w:rsid w:val="00E7246A"/>
    <w:rsid w:val="00E749F5"/>
    <w:rsid w:val="00E772DC"/>
    <w:rsid w:val="00E80F6A"/>
    <w:rsid w:val="00E8583A"/>
    <w:rsid w:val="00E86B27"/>
    <w:rsid w:val="00E878D1"/>
    <w:rsid w:val="00E90380"/>
    <w:rsid w:val="00E906E8"/>
    <w:rsid w:val="00E909A4"/>
    <w:rsid w:val="00EA0A1C"/>
    <w:rsid w:val="00EA0A45"/>
    <w:rsid w:val="00EA1580"/>
    <w:rsid w:val="00EA17BD"/>
    <w:rsid w:val="00EA4345"/>
    <w:rsid w:val="00EB12A9"/>
    <w:rsid w:val="00EB2B34"/>
    <w:rsid w:val="00EB37E8"/>
    <w:rsid w:val="00EB432E"/>
    <w:rsid w:val="00EB614C"/>
    <w:rsid w:val="00EC0AE3"/>
    <w:rsid w:val="00EC2DA8"/>
    <w:rsid w:val="00EC2E1E"/>
    <w:rsid w:val="00EC452A"/>
    <w:rsid w:val="00EC6642"/>
    <w:rsid w:val="00ED4B6F"/>
    <w:rsid w:val="00ED50E7"/>
    <w:rsid w:val="00ED550C"/>
    <w:rsid w:val="00ED61C4"/>
    <w:rsid w:val="00EE10DB"/>
    <w:rsid w:val="00EE7D5F"/>
    <w:rsid w:val="00EF359F"/>
    <w:rsid w:val="00EF4C72"/>
    <w:rsid w:val="00EF4CB5"/>
    <w:rsid w:val="00EF4EE4"/>
    <w:rsid w:val="00EF6F3D"/>
    <w:rsid w:val="00EF7B8E"/>
    <w:rsid w:val="00EF7DAC"/>
    <w:rsid w:val="00F00799"/>
    <w:rsid w:val="00F02928"/>
    <w:rsid w:val="00F05EFE"/>
    <w:rsid w:val="00F06126"/>
    <w:rsid w:val="00F07FA0"/>
    <w:rsid w:val="00F10ABF"/>
    <w:rsid w:val="00F10BB2"/>
    <w:rsid w:val="00F12431"/>
    <w:rsid w:val="00F132D6"/>
    <w:rsid w:val="00F13FA4"/>
    <w:rsid w:val="00F14719"/>
    <w:rsid w:val="00F17C68"/>
    <w:rsid w:val="00F227BB"/>
    <w:rsid w:val="00F2324F"/>
    <w:rsid w:val="00F24DE0"/>
    <w:rsid w:val="00F27438"/>
    <w:rsid w:val="00F2752B"/>
    <w:rsid w:val="00F323CF"/>
    <w:rsid w:val="00F33216"/>
    <w:rsid w:val="00F3482E"/>
    <w:rsid w:val="00F36215"/>
    <w:rsid w:val="00F373E5"/>
    <w:rsid w:val="00F42BE9"/>
    <w:rsid w:val="00F4395A"/>
    <w:rsid w:val="00F46F6D"/>
    <w:rsid w:val="00F475C5"/>
    <w:rsid w:val="00F502DF"/>
    <w:rsid w:val="00F520F8"/>
    <w:rsid w:val="00F529DF"/>
    <w:rsid w:val="00F5446B"/>
    <w:rsid w:val="00F54625"/>
    <w:rsid w:val="00F5489E"/>
    <w:rsid w:val="00F54A11"/>
    <w:rsid w:val="00F56B6B"/>
    <w:rsid w:val="00F60241"/>
    <w:rsid w:val="00F61EE9"/>
    <w:rsid w:val="00F628F7"/>
    <w:rsid w:val="00F632EE"/>
    <w:rsid w:val="00F634CD"/>
    <w:rsid w:val="00F64712"/>
    <w:rsid w:val="00F667E2"/>
    <w:rsid w:val="00F67C73"/>
    <w:rsid w:val="00F72D83"/>
    <w:rsid w:val="00F75243"/>
    <w:rsid w:val="00F76145"/>
    <w:rsid w:val="00F7663D"/>
    <w:rsid w:val="00F76A45"/>
    <w:rsid w:val="00F80472"/>
    <w:rsid w:val="00F80B1E"/>
    <w:rsid w:val="00F811CD"/>
    <w:rsid w:val="00F85534"/>
    <w:rsid w:val="00F86D8F"/>
    <w:rsid w:val="00F91D71"/>
    <w:rsid w:val="00F92A5C"/>
    <w:rsid w:val="00F92D83"/>
    <w:rsid w:val="00F94E49"/>
    <w:rsid w:val="00F96EBF"/>
    <w:rsid w:val="00F97AAF"/>
    <w:rsid w:val="00FA12E6"/>
    <w:rsid w:val="00FA32AD"/>
    <w:rsid w:val="00FA667E"/>
    <w:rsid w:val="00FB0E70"/>
    <w:rsid w:val="00FB4018"/>
    <w:rsid w:val="00FB481D"/>
    <w:rsid w:val="00FB7B66"/>
    <w:rsid w:val="00FC052C"/>
    <w:rsid w:val="00FC55D9"/>
    <w:rsid w:val="00FD10BD"/>
    <w:rsid w:val="00FD1267"/>
    <w:rsid w:val="00FD2F4F"/>
    <w:rsid w:val="00FD61CD"/>
    <w:rsid w:val="00FD683C"/>
    <w:rsid w:val="00FD7FA7"/>
    <w:rsid w:val="00FE19B2"/>
    <w:rsid w:val="00FE1D81"/>
    <w:rsid w:val="00FE2246"/>
    <w:rsid w:val="00FE2506"/>
    <w:rsid w:val="00FE2D77"/>
    <w:rsid w:val="00FE3091"/>
    <w:rsid w:val="00FE3E68"/>
    <w:rsid w:val="00FE764F"/>
    <w:rsid w:val="00FF40A3"/>
    <w:rsid w:val="00FF4512"/>
    <w:rsid w:val="00FF5164"/>
    <w:rsid w:val="00FF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9B5A7BD-2BC2-48CF-AC08-68B37957F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5F2"/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rsid w:val="00AA75F2"/>
    <w:pPr>
      <w:keepNext/>
      <w:outlineLvl w:val="0"/>
    </w:pPr>
    <w:rPr>
      <w:rFonts w:ascii="Palatia" w:hAnsi="Palatia"/>
      <w:b/>
      <w:sz w:val="22"/>
    </w:rPr>
  </w:style>
  <w:style w:type="paragraph" w:styleId="Heading2">
    <w:name w:val="heading 2"/>
    <w:basedOn w:val="Normal"/>
    <w:next w:val="Normal"/>
    <w:qFormat/>
    <w:rsid w:val="00AA75F2"/>
    <w:pPr>
      <w:keepNext/>
      <w:outlineLvl w:val="1"/>
    </w:pPr>
    <w:rPr>
      <w:rFonts w:ascii="Palatia" w:hAnsi="Palatia"/>
      <w:b/>
      <w:sz w:val="20"/>
    </w:rPr>
  </w:style>
  <w:style w:type="paragraph" w:styleId="Heading3">
    <w:name w:val="heading 3"/>
    <w:basedOn w:val="Normal"/>
    <w:next w:val="Normal"/>
    <w:qFormat/>
    <w:rsid w:val="00AA75F2"/>
    <w:pPr>
      <w:keepNext/>
      <w:outlineLvl w:val="2"/>
    </w:pPr>
    <w:rPr>
      <w:rFonts w:ascii="Arial" w:hAnsi="Arial"/>
      <w:i/>
      <w:sz w:val="22"/>
    </w:rPr>
  </w:style>
  <w:style w:type="paragraph" w:styleId="Heading4">
    <w:name w:val="heading 4"/>
    <w:basedOn w:val="Normal"/>
    <w:next w:val="Normal"/>
    <w:qFormat/>
    <w:rsid w:val="00AA75F2"/>
    <w:pPr>
      <w:keepNext/>
      <w:jc w:val="center"/>
      <w:outlineLvl w:val="3"/>
    </w:pPr>
    <w:rPr>
      <w:rFonts w:ascii="Arial" w:hAnsi="Arial"/>
      <w:b/>
      <w:sz w:val="22"/>
      <w:u w:val="single"/>
    </w:rPr>
  </w:style>
  <w:style w:type="paragraph" w:styleId="Heading5">
    <w:name w:val="heading 5"/>
    <w:basedOn w:val="Normal"/>
    <w:next w:val="Normal"/>
    <w:qFormat/>
    <w:rsid w:val="00AA75F2"/>
    <w:pPr>
      <w:keepNext/>
      <w:jc w:val="center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AA75F2"/>
    <w:pPr>
      <w:keepNext/>
      <w:jc w:val="center"/>
      <w:outlineLvl w:val="5"/>
    </w:pPr>
    <w:rPr>
      <w:rFonts w:ascii="Arial" w:hAnsi="Arial"/>
      <w:b/>
      <w:sz w:val="22"/>
    </w:rPr>
  </w:style>
  <w:style w:type="paragraph" w:styleId="Heading7">
    <w:name w:val="heading 7"/>
    <w:basedOn w:val="Normal"/>
    <w:next w:val="Normal"/>
    <w:qFormat/>
    <w:rsid w:val="00AA75F2"/>
    <w:pPr>
      <w:keepNext/>
      <w:outlineLvl w:val="6"/>
    </w:pPr>
    <w:rPr>
      <w:rFonts w:ascii="Arial" w:hAnsi="Arial"/>
      <w:b/>
      <w:sz w:val="32"/>
    </w:rPr>
  </w:style>
  <w:style w:type="paragraph" w:styleId="Heading8">
    <w:name w:val="heading 8"/>
    <w:basedOn w:val="Normal"/>
    <w:next w:val="Normal"/>
    <w:qFormat/>
    <w:rsid w:val="00AA75F2"/>
    <w:pPr>
      <w:keepNext/>
      <w:outlineLvl w:val="7"/>
    </w:pPr>
    <w:rPr>
      <w:rFonts w:ascii="Arial" w:hAnsi="Arial"/>
      <w:b/>
      <w:sz w:val="18"/>
    </w:rPr>
  </w:style>
  <w:style w:type="paragraph" w:styleId="Heading9">
    <w:name w:val="heading 9"/>
    <w:basedOn w:val="Normal"/>
    <w:next w:val="Normal"/>
    <w:qFormat/>
    <w:rsid w:val="00AA75F2"/>
    <w:pPr>
      <w:keepNext/>
      <w:jc w:val="center"/>
      <w:outlineLvl w:val="8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rsid w:val="00AA75F2"/>
    <w:pPr>
      <w:framePr w:w="7920" w:h="1980" w:hRule="exact" w:hSpace="180" w:wrap="auto" w:hAnchor="page" w:xAlign="center" w:yAlign="bottom"/>
      <w:ind w:left="2880"/>
    </w:pPr>
    <w:rPr>
      <w:rFonts w:ascii="Phyllis ATT" w:hAnsi="Phyllis ATT"/>
      <w:b/>
      <w:i/>
      <w:sz w:val="32"/>
    </w:rPr>
  </w:style>
  <w:style w:type="paragraph" w:styleId="EnvelopeReturn">
    <w:name w:val="envelope return"/>
    <w:basedOn w:val="Normal"/>
    <w:rsid w:val="00AA75F2"/>
    <w:rPr>
      <w:color w:val="FFFFFF"/>
    </w:rPr>
  </w:style>
  <w:style w:type="paragraph" w:styleId="BodyText">
    <w:name w:val="Body Text"/>
    <w:basedOn w:val="Normal"/>
    <w:rsid w:val="00AA75F2"/>
    <w:rPr>
      <w:rFonts w:ascii="Palatia" w:hAnsi="Palatia"/>
      <w:sz w:val="20"/>
    </w:rPr>
  </w:style>
  <w:style w:type="paragraph" w:styleId="BodyText2">
    <w:name w:val="Body Text 2"/>
    <w:basedOn w:val="Normal"/>
    <w:rsid w:val="00AA75F2"/>
    <w:pPr>
      <w:jc w:val="center"/>
    </w:pPr>
    <w:rPr>
      <w:rFonts w:ascii="Times New Roman" w:hAnsi="Times New Roman"/>
      <w:b/>
      <w:sz w:val="32"/>
    </w:rPr>
  </w:style>
  <w:style w:type="paragraph" w:styleId="Title">
    <w:name w:val="Title"/>
    <w:basedOn w:val="Normal"/>
    <w:qFormat/>
    <w:rsid w:val="00AA75F2"/>
    <w:pPr>
      <w:jc w:val="center"/>
    </w:pPr>
    <w:rPr>
      <w:rFonts w:ascii="Rockwell Extra Bold" w:hAnsi="Rockwell Extra Bold"/>
      <w:sz w:val="72"/>
    </w:rPr>
  </w:style>
  <w:style w:type="paragraph" w:styleId="BodyText3">
    <w:name w:val="Body Text 3"/>
    <w:basedOn w:val="Normal"/>
    <w:rsid w:val="00AA75F2"/>
    <w:rPr>
      <w:rFonts w:ascii="Arial" w:hAnsi="Arial"/>
      <w:sz w:val="22"/>
    </w:rPr>
  </w:style>
  <w:style w:type="character" w:styleId="Strong">
    <w:name w:val="Strong"/>
    <w:basedOn w:val="DefaultParagraphFont"/>
    <w:qFormat/>
    <w:rsid w:val="00AA75F2"/>
    <w:rPr>
      <w:b/>
    </w:rPr>
  </w:style>
  <w:style w:type="paragraph" w:styleId="Caption">
    <w:name w:val="caption"/>
    <w:basedOn w:val="Normal"/>
    <w:next w:val="Normal"/>
    <w:uiPriority w:val="35"/>
    <w:qFormat/>
    <w:rsid w:val="00AA75F2"/>
    <w:pPr>
      <w:jc w:val="center"/>
    </w:pPr>
    <w:rPr>
      <w:rFonts w:ascii="Arial" w:hAnsi="Arial"/>
      <w:b/>
      <w:sz w:val="22"/>
    </w:rPr>
  </w:style>
  <w:style w:type="paragraph" w:styleId="DocumentMap">
    <w:name w:val="Document Map"/>
    <w:basedOn w:val="Normal"/>
    <w:semiHidden/>
    <w:rsid w:val="00AA75F2"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rsid w:val="00AA75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75F2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9576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4B61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0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6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CEE27-825C-4997-8731-0A5ED3605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98		MENU</vt:lpstr>
    </vt:vector>
  </TitlesOfParts>
  <Company>Mesa Senior Services</Company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98		MENU</dc:title>
  <dc:creator>STEVEN L. TRAHAN</dc:creator>
  <cp:lastModifiedBy>Lauren Hasenmiller</cp:lastModifiedBy>
  <cp:revision>2</cp:revision>
  <cp:lastPrinted>2020-04-23T15:06:00Z</cp:lastPrinted>
  <dcterms:created xsi:type="dcterms:W3CDTF">2020-12-16T17:50:00Z</dcterms:created>
  <dcterms:modified xsi:type="dcterms:W3CDTF">2020-12-16T17:50:00Z</dcterms:modified>
</cp:coreProperties>
</file>